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07631" w14:textId="250398DD" w:rsidR="00AD60C0" w:rsidRDefault="008A5AE9" w:rsidP="00010253">
      <w:pPr>
        <w:pStyle w:val="Title"/>
        <w:jc w:val="center"/>
        <w:rPr>
          <w:sz w:val="44"/>
          <w:szCs w:val="44"/>
        </w:rPr>
      </w:pPr>
      <w:r w:rsidRPr="00125F28">
        <w:rPr>
          <w:rFonts w:ascii="Raleway ExtraBold" w:hAnsi="Raleway ExtraBold"/>
          <w:b w:val="0"/>
          <w:bCs/>
          <w:noProof/>
          <w:color w:val="211645"/>
          <w:sz w:val="40"/>
          <w:szCs w:val="40"/>
          <w:lang w:val="en-GB" w:eastAsia="en-GB"/>
        </w:rPr>
        <mc:AlternateContent>
          <mc:Choice Requires="wps">
            <w:drawing>
              <wp:anchor distT="0" distB="0" distL="114300" distR="114300" simplePos="0" relativeHeight="251659264" behindDoc="0" locked="0" layoutInCell="1" allowOverlap="1" wp14:anchorId="5FB0B33E" wp14:editId="44FA8EB5">
                <wp:simplePos x="0" y="0"/>
                <wp:positionH relativeFrom="margin">
                  <wp:posOffset>2603500</wp:posOffset>
                </wp:positionH>
                <wp:positionV relativeFrom="paragraph">
                  <wp:posOffset>-1463675</wp:posOffset>
                </wp:positionV>
                <wp:extent cx="2095500" cy="1282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095500" cy="1282700"/>
                        </a:xfrm>
                        <a:prstGeom prst="rect">
                          <a:avLst/>
                        </a:prstGeom>
                        <a:noFill/>
                        <a:ln w="6350">
                          <a:noFill/>
                        </a:ln>
                      </wps:spPr>
                      <wps:txbx>
                        <w:txbxContent>
                          <w:p w14:paraId="6C425CA4" w14:textId="7E783FE5" w:rsidR="000D052F" w:rsidRPr="00731B36" w:rsidRDefault="00AD60C0" w:rsidP="00AD60C0">
                            <w:pPr>
                              <w:rPr>
                                <w:rFonts w:ascii="Raleway ExtraBold" w:eastAsiaTheme="majorEastAsia" w:hAnsi="Raleway ExtraBold" w:cs="Times New Roman (Headings CS)"/>
                                <w:b/>
                                <w:color w:val="201645" w:themeColor="background2"/>
                                <w:kern w:val="28"/>
                                <w:sz w:val="48"/>
                                <w:szCs w:val="56"/>
                              </w:rPr>
                            </w:pPr>
                            <w:r>
                              <w:rPr>
                                <w:rFonts w:ascii="Raleway ExtraBold" w:eastAsiaTheme="majorEastAsia" w:hAnsi="Raleway ExtraBold" w:cs="Times New Roman (Headings CS)"/>
                                <w:b/>
                                <w:color w:val="201645" w:themeColor="background2"/>
                                <w:kern w:val="28"/>
                                <w:sz w:val="48"/>
                                <w:szCs w:val="56"/>
                              </w:rPr>
                              <w:t xml:space="preserve">Position Descrip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B0B33E" id="_x0000_t202" coordsize="21600,21600" o:spt="202" path="m,l,21600r21600,l21600,xe">
                <v:stroke joinstyle="miter"/>
                <v:path gradientshapeok="t" o:connecttype="rect"/>
              </v:shapetype>
              <v:shape id="Text Box 3" o:spid="_x0000_s1026" type="#_x0000_t202" style="position:absolute;left:0;text-align:left;margin-left:205pt;margin-top:-115.25pt;width:165pt;height:101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" filled="f" stroked="f" strokeweight=".5pt">
                <v:textbox>
                  <w:txbxContent>
                    <w:p w14:paraId="6C425CA4" w14:textId="7E783FE5" w:rsidR="000D052F" w:rsidRPr="00731B36" w:rsidRDefault="00AD60C0" w:rsidP="00AD60C0">
                      <w:pPr>
                        <w:rPr>
                          <w:rFonts w:ascii="Raleway ExtraBold" w:eastAsiaTheme="majorEastAsia" w:hAnsi="Raleway ExtraBold" w:cs="Times New Roman (Headings CS)"/>
                          <w:b/>
                          <w:color w:val="201645" w:themeColor="background2"/>
                          <w:kern w:val="28"/>
                          <w:sz w:val="48"/>
                          <w:szCs w:val="56"/>
                        </w:rPr>
                      </w:pPr>
                      <w:r>
                        <w:rPr>
                          <w:rFonts w:ascii="Raleway ExtraBold" w:eastAsiaTheme="majorEastAsia" w:hAnsi="Raleway ExtraBold" w:cs="Times New Roman (Headings CS)"/>
                          <w:b/>
                          <w:color w:val="201645" w:themeColor="background2"/>
                          <w:kern w:val="28"/>
                          <w:sz w:val="48"/>
                          <w:szCs w:val="56"/>
                        </w:rPr>
                        <w:t xml:space="preserve">Position Descriptions </w:t>
                      </w:r>
                    </w:p>
                  </w:txbxContent>
                </v:textbox>
                <w10:wrap anchorx="margin"/>
              </v:shape>
            </w:pict>
          </mc:Fallback>
        </mc:AlternateContent>
      </w:r>
      <w:r w:rsidRPr="00125F28">
        <w:rPr>
          <w:rFonts w:ascii="Raleway ExtraBold" w:hAnsi="Raleway ExtraBold"/>
          <w:b w:val="0"/>
          <w:bCs/>
          <w:noProof/>
          <w:color w:val="211645"/>
          <w:sz w:val="40"/>
          <w:szCs w:val="40"/>
          <w:lang w:val="en-GB" w:eastAsia="en-GB"/>
        </w:rPr>
        <mc:AlternateContent>
          <mc:Choice Requires="wps">
            <w:drawing>
              <wp:anchor distT="0" distB="0" distL="114300" distR="114300" simplePos="0" relativeHeight="251661312" behindDoc="0" locked="0" layoutInCell="1" allowOverlap="1" wp14:anchorId="10476199" wp14:editId="7E281EF3">
                <wp:simplePos x="0" y="0"/>
                <wp:positionH relativeFrom="margin">
                  <wp:posOffset>1108075</wp:posOffset>
                </wp:positionH>
                <wp:positionV relativeFrom="paragraph">
                  <wp:posOffset>-1644650</wp:posOffset>
                </wp:positionV>
                <wp:extent cx="2095500" cy="1282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095500" cy="1282700"/>
                        </a:xfrm>
                        <a:prstGeom prst="rect">
                          <a:avLst/>
                        </a:prstGeom>
                        <a:noFill/>
                        <a:ln w="6350">
                          <a:noFill/>
                        </a:ln>
                      </wps:spPr>
                      <wps:txbx>
                        <w:txbxContent>
                          <w:p w14:paraId="448FD201" w14:textId="160C2C9B" w:rsidR="00AD60C0" w:rsidRPr="00731B36" w:rsidRDefault="00152895" w:rsidP="00AD60C0">
                            <w:pPr>
                              <w:rPr>
                                <w:rFonts w:ascii="Raleway ExtraBold" w:eastAsiaTheme="majorEastAsia" w:hAnsi="Raleway ExtraBold" w:cs="Times New Roman (Headings CS)"/>
                                <w:b/>
                                <w:color w:val="201645" w:themeColor="background2"/>
                                <w:kern w:val="28"/>
                                <w:sz w:val="48"/>
                                <w:szCs w:val="56"/>
                              </w:rPr>
                            </w:pPr>
                            <w:r>
                              <w:rPr>
                                <w:noProof/>
                                <w:sz w:val="44"/>
                                <w:szCs w:val="44"/>
                              </w:rPr>
                              <w:drawing>
                                <wp:inline distT="0" distB="0" distL="0" distR="0" wp14:anchorId="6C17F35F" wp14:editId="7A36761C">
                                  <wp:extent cx="1318796" cy="832514"/>
                                  <wp:effectExtent l="0" t="0" r="0" b="5715"/>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1328531" cy="83865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0476199" id="Text Box 6" o:spid="_x0000_s1027" type="#_x0000_t202" style="position:absolute;left:0;text-align:left;margin-left:87.25pt;margin-top:-129.5pt;width:165pt;height:101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" filled="f" stroked="f" strokeweight=".5pt">
                <v:textbox>
                  <w:txbxContent>
                    <w:p w14:paraId="448FD201" w14:textId="160C2C9B" w:rsidR="00AD60C0" w:rsidRPr="00731B36" w:rsidRDefault="00152895" w:rsidP="00AD60C0">
                      <w:pPr>
                        <w:rPr>
                          <w:rFonts w:ascii="Raleway ExtraBold" w:eastAsiaTheme="majorEastAsia" w:hAnsi="Raleway ExtraBold" w:cs="Times New Roman (Headings CS)"/>
                          <w:b/>
                          <w:color w:val="201645" w:themeColor="background2"/>
                          <w:kern w:val="28"/>
                          <w:sz w:val="48"/>
                          <w:szCs w:val="56"/>
                        </w:rPr>
                      </w:pPr>
                      <w:r>
                        <w:rPr>
                          <w:noProof/>
                          <w:sz w:val="44"/>
                          <w:szCs w:val="44"/>
                        </w:rPr>
                        <w:drawing>
                          <wp:inline distT="0" distB="0" distL="0" distR="0" wp14:anchorId="6C17F35F" wp14:editId="7A36761C">
                            <wp:extent cx="1318796" cy="832514"/>
                            <wp:effectExtent l="0" t="0" r="0" b="5715"/>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1328531" cy="838659"/>
                                    </a:xfrm>
                                    <a:prstGeom prst="rect">
                                      <a:avLst/>
                                    </a:prstGeom>
                                  </pic:spPr>
                                </pic:pic>
                              </a:graphicData>
                            </a:graphic>
                          </wp:inline>
                        </w:drawing>
                      </w:r>
                    </w:p>
                  </w:txbxContent>
                </v:textbox>
                <w10:wrap anchorx="margin"/>
              </v:shape>
            </w:pict>
          </mc:Fallback>
        </mc:AlternateContent>
      </w:r>
      <w:r w:rsidR="00AD60C0">
        <w:rPr>
          <w:sz w:val="44"/>
          <w:szCs w:val="44"/>
        </w:rPr>
        <w:t xml:space="preserve">CDU </w:t>
      </w:r>
      <w:r w:rsidR="00AD60C0" w:rsidRPr="00AD60C0">
        <w:rPr>
          <w:sz w:val="44"/>
          <w:szCs w:val="44"/>
        </w:rPr>
        <w:t>Student</w:t>
      </w:r>
      <w:r w:rsidR="002B0968">
        <w:rPr>
          <w:sz w:val="44"/>
          <w:szCs w:val="44"/>
        </w:rPr>
        <w:t>s’</w:t>
      </w:r>
      <w:r w:rsidR="00AD60C0" w:rsidRPr="00AD60C0">
        <w:rPr>
          <w:sz w:val="44"/>
          <w:szCs w:val="44"/>
        </w:rPr>
        <w:t xml:space="preserve"> Council Committee Position Descriptions</w:t>
      </w:r>
    </w:p>
    <w:p w14:paraId="5935DD79" w14:textId="77777777" w:rsidR="00010253" w:rsidRPr="00010253" w:rsidRDefault="00010253" w:rsidP="00010253">
      <w:pPr>
        <w:pStyle w:val="Subhead"/>
        <w:rPr>
          <w:lang w:val="en-US"/>
        </w:rPr>
      </w:pPr>
    </w:p>
    <w:p w14:paraId="752C649C" w14:textId="15DE1BF9" w:rsidR="008F0643" w:rsidRDefault="00AD60C0" w:rsidP="00710665">
      <w:pPr>
        <w:rPr>
          <w:b/>
          <w:sz w:val="28"/>
          <w:szCs w:val="28"/>
        </w:rPr>
      </w:pPr>
      <w:r w:rsidRPr="00AD60C0">
        <w:rPr>
          <w:b/>
          <w:sz w:val="28"/>
          <w:szCs w:val="28"/>
        </w:rPr>
        <w:t>President:</w:t>
      </w:r>
      <w:r>
        <w:rPr>
          <w:b/>
          <w:sz w:val="28"/>
          <w:szCs w:val="28"/>
        </w:rPr>
        <w:t xml:space="preserve"> </w:t>
      </w:r>
    </w:p>
    <w:p w14:paraId="1C78ADF6" w14:textId="5B418C4B" w:rsidR="00AD60C0" w:rsidRDefault="008A5AE9" w:rsidP="00AD60C0">
      <w:pPr>
        <w:pStyle w:val="ListParagraph"/>
        <w:numPr>
          <w:ilvl w:val="0"/>
          <w:numId w:val="13"/>
        </w:numPr>
      </w:pPr>
      <w:r>
        <w:t>Responsible for the effective, democratic and compliant operation of the CDUSC;</w:t>
      </w:r>
    </w:p>
    <w:p w14:paraId="513F6616" w14:textId="7CB01194" w:rsidR="008A5AE9" w:rsidRPr="008A5AE9" w:rsidRDefault="008A5AE9" w:rsidP="00AD60C0">
      <w:pPr>
        <w:pStyle w:val="ListParagraph"/>
        <w:numPr>
          <w:ilvl w:val="0"/>
          <w:numId w:val="13"/>
        </w:numPr>
      </w:pPr>
      <w:r w:rsidRPr="008A5AE9">
        <w:t>Provide strategic direction and leadership to the CDUSC Executive Committee</w:t>
      </w:r>
      <w:r>
        <w:t>;</w:t>
      </w:r>
      <w:r w:rsidRPr="008A5AE9">
        <w:t xml:space="preserve"> </w:t>
      </w:r>
    </w:p>
    <w:p w14:paraId="248768D3" w14:textId="2C846EBB" w:rsidR="008A5AE9" w:rsidRPr="008A5AE9" w:rsidRDefault="008A5AE9" w:rsidP="00AD60C0">
      <w:pPr>
        <w:pStyle w:val="ListParagraph"/>
        <w:numPr>
          <w:ilvl w:val="0"/>
          <w:numId w:val="13"/>
        </w:numPr>
      </w:pPr>
      <w:r w:rsidRPr="008A5AE9">
        <w:t>Act as the primary point of contact for university staff and other external stakeholders and refer to appropriate CDUSC Officers if required</w:t>
      </w:r>
      <w:r>
        <w:t>;</w:t>
      </w:r>
    </w:p>
    <w:p w14:paraId="08A04D96" w14:textId="6F98D77E" w:rsidR="008A5AE9" w:rsidRPr="008A5AE9" w:rsidRDefault="008A5AE9" w:rsidP="00AD60C0">
      <w:pPr>
        <w:pStyle w:val="ListParagraph"/>
        <w:numPr>
          <w:ilvl w:val="0"/>
          <w:numId w:val="13"/>
        </w:numPr>
      </w:pPr>
      <w:r w:rsidRPr="008A5AE9">
        <w:t>Develop the agenda for, and preside at CDUSC meetings</w:t>
      </w:r>
      <w:r>
        <w:t>;</w:t>
      </w:r>
      <w:r w:rsidRPr="008A5AE9">
        <w:t xml:space="preserve"> </w:t>
      </w:r>
    </w:p>
    <w:p w14:paraId="5E348C32" w14:textId="0FB516E6" w:rsidR="008A5AE9" w:rsidRPr="008A5AE9" w:rsidRDefault="008A5AE9" w:rsidP="00AD60C0">
      <w:pPr>
        <w:pStyle w:val="ListParagraph"/>
        <w:numPr>
          <w:ilvl w:val="0"/>
          <w:numId w:val="13"/>
        </w:numPr>
      </w:pPr>
      <w:r w:rsidRPr="008A5AE9">
        <w:t>Sit on relevant CDU committees and represent the CDU student body at various meetings and events</w:t>
      </w:r>
      <w:r>
        <w:t>;</w:t>
      </w:r>
    </w:p>
    <w:p w14:paraId="32481CAC" w14:textId="313C2D01" w:rsidR="008A5AE9" w:rsidRPr="008A5AE9" w:rsidRDefault="008A5AE9" w:rsidP="00AD60C0">
      <w:pPr>
        <w:pStyle w:val="ListParagraph"/>
        <w:numPr>
          <w:ilvl w:val="0"/>
          <w:numId w:val="13"/>
        </w:numPr>
      </w:pPr>
      <w:r w:rsidRPr="008A5AE9">
        <w:t>Authori</w:t>
      </w:r>
      <w:r>
        <w:t>s</w:t>
      </w:r>
      <w:r w:rsidRPr="008A5AE9">
        <w:t>e payments from CDUSC, in line with the CDUSC Procurements Policy</w:t>
      </w:r>
      <w:r>
        <w:t>;</w:t>
      </w:r>
      <w:r w:rsidRPr="008A5AE9">
        <w:t xml:space="preserve"> </w:t>
      </w:r>
    </w:p>
    <w:p w14:paraId="6F2146A3" w14:textId="6C9742B9" w:rsidR="008A5AE9" w:rsidRPr="008A5AE9" w:rsidRDefault="008A5AE9" w:rsidP="00AD60C0">
      <w:pPr>
        <w:pStyle w:val="ListParagraph"/>
        <w:numPr>
          <w:ilvl w:val="0"/>
          <w:numId w:val="13"/>
        </w:numPr>
      </w:pPr>
      <w:r w:rsidRPr="008A5AE9">
        <w:t>Work with the Executive Committee to promote and facilitate fair and democratic student elections</w:t>
      </w:r>
      <w:r>
        <w:t>;</w:t>
      </w:r>
      <w:r w:rsidRPr="008A5AE9">
        <w:t xml:space="preserve"> </w:t>
      </w:r>
    </w:p>
    <w:p w14:paraId="02791D42" w14:textId="5138A17C" w:rsidR="008A5AE9" w:rsidRDefault="008A5AE9" w:rsidP="00AD60C0">
      <w:pPr>
        <w:pStyle w:val="ListParagraph"/>
        <w:numPr>
          <w:ilvl w:val="0"/>
          <w:numId w:val="13"/>
        </w:numPr>
      </w:pPr>
      <w:r w:rsidRPr="008A5AE9">
        <w:t>In conjunction with the Vice President, oversee the appointment and operation of student committees</w:t>
      </w:r>
      <w:r>
        <w:t>;</w:t>
      </w:r>
      <w:r w:rsidRPr="008A5AE9">
        <w:t xml:space="preserve"> </w:t>
      </w:r>
    </w:p>
    <w:p w14:paraId="0498037E" w14:textId="53F38155" w:rsidR="00EA57BA" w:rsidRPr="00EA57BA" w:rsidRDefault="00EA57BA" w:rsidP="00EA57BA">
      <w:pPr>
        <w:numPr>
          <w:ilvl w:val="0"/>
          <w:numId w:val="13"/>
        </w:numPr>
        <w:shd w:val="clear" w:color="auto" w:fill="FFFFFF"/>
        <w:textAlignment w:val="baseline"/>
        <w:rPr>
          <w:rFonts w:eastAsia="Times New Roman" w:cstheme="majorHAnsi"/>
          <w:color w:val="auto"/>
          <w:szCs w:val="22"/>
          <w:lang w:val="en-AU" w:eastAsia="en-AU"/>
        </w:rPr>
      </w:pPr>
      <w:r w:rsidRPr="00852667">
        <w:rPr>
          <w:rFonts w:eastAsia="Times New Roman" w:cstheme="majorHAnsi"/>
          <w:color w:val="auto"/>
          <w:szCs w:val="22"/>
          <w:lang w:val="en-AU" w:eastAsia="en-AU"/>
        </w:rPr>
        <w:t xml:space="preserve">Be an alternate signatory for the </w:t>
      </w:r>
      <w:r>
        <w:rPr>
          <w:rFonts w:eastAsia="Times New Roman" w:cstheme="majorHAnsi"/>
          <w:color w:val="auto"/>
          <w:szCs w:val="22"/>
          <w:lang w:val="en-AU" w:eastAsia="en-AU"/>
        </w:rPr>
        <w:t>Council</w:t>
      </w:r>
      <w:r w:rsidRPr="00852667">
        <w:rPr>
          <w:rFonts w:eastAsia="Times New Roman" w:cstheme="majorHAnsi"/>
          <w:color w:val="auto"/>
          <w:szCs w:val="22"/>
          <w:lang w:val="en-AU" w:eastAsia="en-AU"/>
        </w:rPr>
        <w:t xml:space="preserve"> for legal purposes and financial purposes;</w:t>
      </w:r>
    </w:p>
    <w:p w14:paraId="43B86960" w14:textId="2CCCE3A8" w:rsidR="008A5AE9" w:rsidRPr="008A5AE9" w:rsidRDefault="008A5AE9" w:rsidP="00AD60C0">
      <w:pPr>
        <w:pStyle w:val="ListParagraph"/>
        <w:numPr>
          <w:ilvl w:val="0"/>
          <w:numId w:val="13"/>
        </w:numPr>
      </w:pPr>
      <w:r w:rsidRPr="008A5AE9">
        <w:t>Act as a role model fo</w:t>
      </w:r>
      <w:r>
        <w:t>r</w:t>
      </w:r>
      <w:r w:rsidRPr="008A5AE9">
        <w:t xml:space="preserve"> the CDUSC Executive Committee, council officers and student body</w:t>
      </w:r>
      <w:r>
        <w:t>;</w:t>
      </w:r>
    </w:p>
    <w:p w14:paraId="3CD1520D" w14:textId="6558963C" w:rsidR="008A5AE9" w:rsidRDefault="008A5AE9" w:rsidP="00AD60C0">
      <w:pPr>
        <w:pStyle w:val="ListParagraph"/>
        <w:numPr>
          <w:ilvl w:val="0"/>
          <w:numId w:val="13"/>
        </w:numPr>
      </w:pPr>
      <w:r w:rsidRPr="008A5AE9">
        <w:t>Represent CDU's diverse student body with integrity</w:t>
      </w:r>
      <w:r>
        <w:t>.</w:t>
      </w:r>
    </w:p>
    <w:p w14:paraId="12886AEB" w14:textId="7C832CDC" w:rsidR="008A5AE9" w:rsidRDefault="008A5AE9" w:rsidP="008A5AE9"/>
    <w:p w14:paraId="4F5CE8CF" w14:textId="2D8FF1E9" w:rsidR="008A5AE9" w:rsidRDefault="008A5AE9" w:rsidP="008A5AE9">
      <w:pPr>
        <w:rPr>
          <w:b/>
          <w:sz w:val="28"/>
          <w:szCs w:val="28"/>
        </w:rPr>
      </w:pPr>
      <w:r w:rsidRPr="008A5AE9">
        <w:rPr>
          <w:b/>
          <w:sz w:val="28"/>
          <w:szCs w:val="28"/>
        </w:rPr>
        <w:t>Vice President:</w:t>
      </w:r>
    </w:p>
    <w:p w14:paraId="33F587FC" w14:textId="75E49278" w:rsidR="008A5AE9" w:rsidRPr="008A5AE9" w:rsidRDefault="008A5AE9" w:rsidP="008A5AE9">
      <w:pPr>
        <w:pStyle w:val="ListParagraph"/>
        <w:numPr>
          <w:ilvl w:val="0"/>
          <w:numId w:val="13"/>
        </w:numPr>
      </w:pPr>
      <w:r w:rsidRPr="008A5AE9">
        <w:t>Act as a role model for the CDUSC Executive Committee, council officers and student body</w:t>
      </w:r>
      <w:r>
        <w:t>;</w:t>
      </w:r>
      <w:r w:rsidRPr="008A5AE9">
        <w:t xml:space="preserve"> </w:t>
      </w:r>
    </w:p>
    <w:p w14:paraId="0AF17ACF" w14:textId="661ECD2B" w:rsidR="008A5AE9" w:rsidRDefault="008A5AE9" w:rsidP="00373E25">
      <w:pPr>
        <w:pStyle w:val="ListParagraph"/>
        <w:numPr>
          <w:ilvl w:val="0"/>
          <w:numId w:val="13"/>
        </w:numPr>
      </w:pPr>
      <w:r w:rsidRPr="008A5AE9">
        <w:t>Represent CDU's diverse student body with integrity</w:t>
      </w:r>
      <w:r>
        <w:t>;</w:t>
      </w:r>
    </w:p>
    <w:p w14:paraId="73587376" w14:textId="2E98C5E8" w:rsidR="00F24B56" w:rsidRDefault="00F24B56" w:rsidP="00F24B56">
      <w:pPr>
        <w:pStyle w:val="ListParagraph"/>
        <w:numPr>
          <w:ilvl w:val="0"/>
          <w:numId w:val="13"/>
        </w:numPr>
      </w:pPr>
      <w:r>
        <w:t xml:space="preserve">The Vice President (VP) supports the President.  While they may have specific </w:t>
      </w:r>
      <w:r w:rsidR="001B6083">
        <w:t>tasks,</w:t>
      </w:r>
      <w:r>
        <w:t xml:space="preserve"> they work closely with the President and other </w:t>
      </w:r>
      <w:r w:rsidR="001B6083">
        <w:t>executives</w:t>
      </w:r>
      <w:r>
        <w:t xml:space="preserve"> to ensure that the Students’ Council runs smoothly;</w:t>
      </w:r>
    </w:p>
    <w:p w14:paraId="35ED2754" w14:textId="74BCC9C0" w:rsidR="00F72D75" w:rsidRDefault="00F72D75" w:rsidP="00F24B56">
      <w:pPr>
        <w:pStyle w:val="ListParagraph"/>
        <w:numPr>
          <w:ilvl w:val="0"/>
          <w:numId w:val="13"/>
        </w:numPr>
      </w:pPr>
      <w:r>
        <w:t>Coordination of activities for the Council;</w:t>
      </w:r>
    </w:p>
    <w:p w14:paraId="0994B35B" w14:textId="35845BDD" w:rsidR="00852667" w:rsidRPr="00852667" w:rsidRDefault="00852667" w:rsidP="00852667">
      <w:pPr>
        <w:numPr>
          <w:ilvl w:val="0"/>
          <w:numId w:val="13"/>
        </w:numPr>
        <w:shd w:val="clear" w:color="auto" w:fill="FFFFFF"/>
        <w:textAlignment w:val="baseline"/>
        <w:rPr>
          <w:rFonts w:eastAsia="Times New Roman" w:cstheme="majorHAnsi"/>
          <w:color w:val="auto"/>
          <w:szCs w:val="22"/>
          <w:lang w:val="en-AU" w:eastAsia="en-AU"/>
        </w:rPr>
      </w:pPr>
      <w:r w:rsidRPr="00852667">
        <w:rPr>
          <w:rFonts w:eastAsia="Times New Roman" w:cstheme="majorHAnsi"/>
          <w:color w:val="auto"/>
          <w:szCs w:val="22"/>
          <w:lang w:val="en-AU" w:eastAsia="en-AU"/>
        </w:rPr>
        <w:t xml:space="preserve">Be an alternate signatory for the </w:t>
      </w:r>
      <w:r>
        <w:rPr>
          <w:rFonts w:eastAsia="Times New Roman" w:cstheme="majorHAnsi"/>
          <w:color w:val="auto"/>
          <w:szCs w:val="22"/>
          <w:lang w:val="en-AU" w:eastAsia="en-AU"/>
        </w:rPr>
        <w:t>Council</w:t>
      </w:r>
      <w:r w:rsidRPr="00852667">
        <w:rPr>
          <w:rFonts w:eastAsia="Times New Roman" w:cstheme="majorHAnsi"/>
          <w:color w:val="auto"/>
          <w:szCs w:val="22"/>
          <w:lang w:val="en-AU" w:eastAsia="en-AU"/>
        </w:rPr>
        <w:t xml:space="preserve"> for legal purposes and financial purposes;</w:t>
      </w:r>
    </w:p>
    <w:p w14:paraId="3ACC6CE2" w14:textId="5AB3268B" w:rsidR="00F24B56" w:rsidRDefault="00F24B56" w:rsidP="00F24B56">
      <w:pPr>
        <w:pStyle w:val="ListParagraph"/>
        <w:numPr>
          <w:ilvl w:val="0"/>
          <w:numId w:val="13"/>
        </w:numPr>
      </w:pPr>
      <w:r w:rsidRPr="00852667">
        <w:rPr>
          <w:rFonts w:cstheme="majorHAnsi"/>
          <w:color w:val="auto"/>
          <w:szCs w:val="22"/>
        </w:rPr>
        <w:t>The Vice President acts as a pr</w:t>
      </w:r>
      <w:r w:rsidR="001B6083" w:rsidRPr="00852667">
        <w:rPr>
          <w:rFonts w:cstheme="majorHAnsi"/>
          <w:color w:val="auto"/>
          <w:szCs w:val="22"/>
        </w:rPr>
        <w:t>oxy when the President is unavailable including Chair meetings</w:t>
      </w:r>
      <w:r w:rsidR="001B6083">
        <w:t>.</w:t>
      </w:r>
    </w:p>
    <w:p w14:paraId="5E6F7B96" w14:textId="1C0E5D37" w:rsidR="008A5AE9" w:rsidRDefault="008A5AE9" w:rsidP="008A5AE9"/>
    <w:p w14:paraId="6E1ABAD4" w14:textId="7110C852" w:rsidR="008A5AE9" w:rsidRPr="00173257" w:rsidRDefault="008A5AE9" w:rsidP="008A5AE9">
      <w:pPr>
        <w:rPr>
          <w:b/>
          <w:sz w:val="28"/>
          <w:szCs w:val="28"/>
        </w:rPr>
      </w:pPr>
      <w:r w:rsidRPr="00173257">
        <w:rPr>
          <w:b/>
          <w:sz w:val="28"/>
          <w:szCs w:val="28"/>
        </w:rPr>
        <w:t>Secretary:</w:t>
      </w:r>
    </w:p>
    <w:p w14:paraId="78C29213" w14:textId="019F960A" w:rsidR="008A5AE9" w:rsidRPr="008A5AE9" w:rsidRDefault="008A5AE9" w:rsidP="006B397A">
      <w:pPr>
        <w:pStyle w:val="ListParagraph"/>
        <w:numPr>
          <w:ilvl w:val="0"/>
          <w:numId w:val="13"/>
        </w:numPr>
      </w:pPr>
      <w:r w:rsidRPr="006B397A">
        <w:t>Act as a role model for the CDUSC officers and student body</w:t>
      </w:r>
      <w:r w:rsidR="006B397A">
        <w:t>;</w:t>
      </w:r>
    </w:p>
    <w:p w14:paraId="559E327F" w14:textId="2FACF9D0" w:rsidR="00CE76DB" w:rsidRPr="008A5AE9" w:rsidRDefault="008A5AE9" w:rsidP="00CE76DB">
      <w:pPr>
        <w:pStyle w:val="ListParagraph"/>
        <w:numPr>
          <w:ilvl w:val="0"/>
          <w:numId w:val="13"/>
        </w:numPr>
      </w:pPr>
      <w:r w:rsidRPr="006B397A">
        <w:t>Represent CDU's diverse student body with integrity</w:t>
      </w:r>
      <w:r w:rsidR="006B397A">
        <w:t>;</w:t>
      </w:r>
    </w:p>
    <w:p w14:paraId="5AB87368" w14:textId="2C002694" w:rsidR="008A5AE9" w:rsidRDefault="008A5AE9" w:rsidP="006B397A">
      <w:pPr>
        <w:pStyle w:val="ListParagraph"/>
        <w:numPr>
          <w:ilvl w:val="0"/>
          <w:numId w:val="13"/>
        </w:numPr>
      </w:pPr>
      <w:r w:rsidRPr="006B397A">
        <w:t>Leads the organisation</w:t>
      </w:r>
      <w:r w:rsidR="00373E25" w:rsidRPr="006B397A">
        <w:t xml:space="preserve"> and any follow ups</w:t>
      </w:r>
      <w:r w:rsidRPr="006B397A">
        <w:t xml:space="preserve"> of CDUSC committee meetings</w:t>
      </w:r>
      <w:r w:rsidR="00886789">
        <w:t>;</w:t>
      </w:r>
    </w:p>
    <w:p w14:paraId="1CD4BC95" w14:textId="1E3BA25B" w:rsidR="00886789" w:rsidRDefault="00A06D77" w:rsidP="006B397A">
      <w:pPr>
        <w:pStyle w:val="ListParagraph"/>
        <w:numPr>
          <w:ilvl w:val="0"/>
          <w:numId w:val="13"/>
        </w:numPr>
      </w:pPr>
      <w:r>
        <w:t>Records the meeting minutes</w:t>
      </w:r>
      <w:r w:rsidR="00B87D7B">
        <w:t>, taking accurate notes of what is discussed and decided in every meeting;</w:t>
      </w:r>
    </w:p>
    <w:p w14:paraId="70D03AF2" w14:textId="5B1153CA" w:rsidR="00B87D7B" w:rsidRPr="00373E25" w:rsidRDefault="00B87D7B" w:rsidP="006B397A">
      <w:pPr>
        <w:pStyle w:val="ListParagraph"/>
        <w:numPr>
          <w:ilvl w:val="0"/>
          <w:numId w:val="13"/>
        </w:numPr>
      </w:pPr>
      <w:r>
        <w:t>Ensures actions</w:t>
      </w:r>
      <w:r w:rsidR="001C74B9">
        <w:t xml:space="preserve"> from meetings</w:t>
      </w:r>
      <w:r>
        <w:t xml:space="preserve"> are completed by th</w:t>
      </w:r>
      <w:r w:rsidR="001C74B9">
        <w:t>e deadlines and files the records centrally.</w:t>
      </w:r>
    </w:p>
    <w:p w14:paraId="3BF5C486" w14:textId="18EF9F5A" w:rsidR="00373E25" w:rsidRDefault="00373E25" w:rsidP="00373E25"/>
    <w:p w14:paraId="3BC0ED2D" w14:textId="793A59AD" w:rsidR="00373E25" w:rsidRPr="006B397A" w:rsidRDefault="00373E25" w:rsidP="00373E25">
      <w:pPr>
        <w:rPr>
          <w:b/>
          <w:sz w:val="28"/>
          <w:szCs w:val="28"/>
        </w:rPr>
      </w:pPr>
      <w:r w:rsidRPr="006B397A">
        <w:rPr>
          <w:b/>
          <w:sz w:val="28"/>
          <w:szCs w:val="28"/>
        </w:rPr>
        <w:t>Treasurer:</w:t>
      </w:r>
    </w:p>
    <w:p w14:paraId="5FEB067C" w14:textId="3A4DE222" w:rsidR="00373E25" w:rsidRPr="00373E25" w:rsidRDefault="00373E25" w:rsidP="00373E25">
      <w:pPr>
        <w:pStyle w:val="ListParagraph"/>
        <w:numPr>
          <w:ilvl w:val="0"/>
          <w:numId w:val="16"/>
        </w:numPr>
      </w:pPr>
      <w:r w:rsidRPr="006B397A">
        <w:t>Act as a role model for the CDU student body</w:t>
      </w:r>
      <w:r w:rsidR="006B397A">
        <w:t>;</w:t>
      </w:r>
      <w:r w:rsidRPr="006B397A">
        <w:t xml:space="preserve"> </w:t>
      </w:r>
    </w:p>
    <w:p w14:paraId="524D5F5F" w14:textId="20C3A679" w:rsidR="00373E25" w:rsidRPr="00373E25" w:rsidRDefault="00373E25" w:rsidP="00373E25">
      <w:pPr>
        <w:pStyle w:val="ListParagraph"/>
        <w:numPr>
          <w:ilvl w:val="0"/>
          <w:numId w:val="16"/>
        </w:numPr>
      </w:pPr>
      <w:r w:rsidRPr="006B397A">
        <w:t>Represent CDU's diverse student body with integrity</w:t>
      </w:r>
      <w:r w:rsidR="006B397A">
        <w:t>;</w:t>
      </w:r>
      <w:r w:rsidRPr="006B397A">
        <w:t xml:space="preserve"> </w:t>
      </w:r>
    </w:p>
    <w:p w14:paraId="32EDDFEF" w14:textId="492F0D95" w:rsidR="00EA57BA" w:rsidRPr="00373E25" w:rsidRDefault="00373E25" w:rsidP="00EA57BA">
      <w:pPr>
        <w:pStyle w:val="ListParagraph"/>
        <w:numPr>
          <w:ilvl w:val="0"/>
          <w:numId w:val="16"/>
        </w:numPr>
      </w:pPr>
      <w:r w:rsidRPr="006B397A">
        <w:t>Managing Students' Council funds and ensuring that all necessary Students' Council financial</w:t>
      </w:r>
      <w:r w:rsidR="006B397A">
        <w:t>;</w:t>
      </w:r>
      <w:r w:rsidRPr="006B397A">
        <w:t xml:space="preserve"> records are maintained and kept up to date;</w:t>
      </w:r>
    </w:p>
    <w:p w14:paraId="0896386D" w14:textId="48629BE6" w:rsidR="00373E25" w:rsidRDefault="00373E25" w:rsidP="00373E25">
      <w:pPr>
        <w:pStyle w:val="ListParagraph"/>
        <w:numPr>
          <w:ilvl w:val="0"/>
          <w:numId w:val="16"/>
        </w:numPr>
      </w:pPr>
      <w:r w:rsidRPr="006B397A">
        <w:t>Ensuring Students’ Council bank details are maintained, and signatories are kept up to date</w:t>
      </w:r>
      <w:r w:rsidR="00EA57BA">
        <w:t>;</w:t>
      </w:r>
    </w:p>
    <w:p w14:paraId="0A039515" w14:textId="764838EC" w:rsidR="00EA57BA" w:rsidRPr="00EA57BA" w:rsidRDefault="00EA57BA" w:rsidP="00EA57BA">
      <w:pPr>
        <w:numPr>
          <w:ilvl w:val="0"/>
          <w:numId w:val="16"/>
        </w:numPr>
        <w:shd w:val="clear" w:color="auto" w:fill="FFFFFF"/>
        <w:textAlignment w:val="baseline"/>
        <w:rPr>
          <w:rFonts w:eastAsia="Times New Roman" w:cstheme="majorHAnsi"/>
          <w:color w:val="auto"/>
          <w:szCs w:val="22"/>
          <w:lang w:val="en-AU" w:eastAsia="en-AU"/>
        </w:rPr>
      </w:pPr>
      <w:r w:rsidRPr="00852667">
        <w:rPr>
          <w:rFonts w:eastAsia="Times New Roman" w:cstheme="majorHAnsi"/>
          <w:color w:val="auto"/>
          <w:szCs w:val="22"/>
          <w:lang w:val="en-AU" w:eastAsia="en-AU"/>
        </w:rPr>
        <w:t xml:space="preserve">Be an alternate signatory for the </w:t>
      </w:r>
      <w:r>
        <w:rPr>
          <w:rFonts w:eastAsia="Times New Roman" w:cstheme="majorHAnsi"/>
          <w:color w:val="auto"/>
          <w:szCs w:val="22"/>
          <w:lang w:val="en-AU" w:eastAsia="en-AU"/>
        </w:rPr>
        <w:t>Council</w:t>
      </w:r>
      <w:r w:rsidRPr="00852667">
        <w:rPr>
          <w:rFonts w:eastAsia="Times New Roman" w:cstheme="majorHAnsi"/>
          <w:color w:val="auto"/>
          <w:szCs w:val="22"/>
          <w:lang w:val="en-AU" w:eastAsia="en-AU"/>
        </w:rPr>
        <w:t xml:space="preserve"> for legal purposes and financial purposes</w:t>
      </w:r>
      <w:r w:rsidR="00AA7DE0">
        <w:rPr>
          <w:rFonts w:eastAsia="Times New Roman" w:cstheme="majorHAnsi"/>
          <w:color w:val="auto"/>
          <w:szCs w:val="22"/>
          <w:lang w:val="en-AU" w:eastAsia="en-AU"/>
        </w:rPr>
        <w:t>.</w:t>
      </w:r>
    </w:p>
    <w:p w14:paraId="050116D0" w14:textId="77777777" w:rsidR="00010253" w:rsidRDefault="00010253" w:rsidP="00373E25">
      <w:pPr>
        <w:rPr>
          <w:b/>
          <w:sz w:val="28"/>
          <w:szCs w:val="28"/>
        </w:rPr>
      </w:pPr>
    </w:p>
    <w:p w14:paraId="0D0FE27A" w14:textId="0394F82A" w:rsidR="00373E25" w:rsidRPr="006B397A" w:rsidRDefault="00373E25" w:rsidP="00373E25">
      <w:pPr>
        <w:rPr>
          <w:b/>
          <w:sz w:val="28"/>
          <w:szCs w:val="28"/>
        </w:rPr>
      </w:pPr>
      <w:r w:rsidRPr="006B397A">
        <w:rPr>
          <w:b/>
          <w:sz w:val="28"/>
          <w:szCs w:val="28"/>
        </w:rPr>
        <w:t>Women’s Officers</w:t>
      </w:r>
      <w:r w:rsidRPr="006B397A">
        <w:rPr>
          <w:b/>
        </w:rPr>
        <w:t xml:space="preserve"> </w:t>
      </w:r>
      <w:r w:rsidRPr="006B397A">
        <w:rPr>
          <w:b/>
          <w:sz w:val="18"/>
          <w:szCs w:val="18"/>
        </w:rPr>
        <w:t>(self-defining i.e. anyone who identifies as a woman regardless of gender allocated at birth):</w:t>
      </w:r>
    </w:p>
    <w:p w14:paraId="7F51F2DC" w14:textId="46140EC1" w:rsidR="00373E25" w:rsidRPr="00373E25" w:rsidRDefault="00010253" w:rsidP="00373E25">
      <w:pPr>
        <w:pStyle w:val="ListParagraph"/>
        <w:numPr>
          <w:ilvl w:val="0"/>
          <w:numId w:val="17"/>
        </w:numPr>
      </w:pPr>
      <w:r w:rsidRPr="00010253">
        <w:rPr>
          <w:noProof/>
        </w:rPr>
        <mc:AlternateContent>
          <mc:Choice Requires="wps">
            <w:drawing>
              <wp:anchor distT="0" distB="0" distL="114300" distR="114300" simplePos="0" relativeHeight="251664384" behindDoc="0" locked="0" layoutInCell="1" allowOverlap="1" wp14:anchorId="658EC422" wp14:editId="0A86D763">
                <wp:simplePos x="0" y="0"/>
                <wp:positionH relativeFrom="margin">
                  <wp:posOffset>1143000</wp:posOffset>
                </wp:positionH>
                <wp:positionV relativeFrom="paragraph">
                  <wp:posOffset>-1724660</wp:posOffset>
                </wp:positionV>
                <wp:extent cx="2095500" cy="12827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95500" cy="1282700"/>
                        </a:xfrm>
                        <a:prstGeom prst="rect">
                          <a:avLst/>
                        </a:prstGeom>
                        <a:noFill/>
                        <a:ln w="6350">
                          <a:noFill/>
                        </a:ln>
                      </wps:spPr>
                      <wps:txbx>
                        <w:txbxContent>
                          <w:p w14:paraId="3B0579D8" w14:textId="0ED69160" w:rsidR="00010253" w:rsidRPr="00731B36" w:rsidRDefault="00010253" w:rsidP="00010253">
                            <w:pPr>
                              <w:rPr>
                                <w:rFonts w:ascii="Raleway ExtraBold" w:eastAsiaTheme="majorEastAsia" w:hAnsi="Raleway ExtraBold" w:cs="Times New Roman (Headings CS)"/>
                                <w:b/>
                                <w:color w:val="201645" w:themeColor="background2"/>
                                <w:kern w:val="28"/>
                                <w:sz w:val="48"/>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58EC422" id="Text Box 11" o:spid="_x0000_s1028" type="#_x0000_t202" style="position:absolute;left:0;text-align:left;margin-left:90pt;margin-top:-135.8pt;width:165pt;height:101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" filled="f" stroked="f" strokeweight=".5pt">
                <v:textbox>
                  <w:txbxContent>
                    <w:p w14:paraId="3B0579D8" w14:textId="0ED69160" w:rsidR="00010253" w:rsidRPr="00731B36" w:rsidRDefault="00010253" w:rsidP="00010253">
                      <w:pPr>
                        <w:rPr>
                          <w:rFonts w:ascii="Raleway ExtraBold" w:eastAsiaTheme="majorEastAsia" w:hAnsi="Raleway ExtraBold" w:cs="Times New Roman (Headings CS)"/>
                          <w:b/>
                          <w:color w:val="201645" w:themeColor="background2"/>
                          <w:kern w:val="28"/>
                          <w:sz w:val="48"/>
                          <w:szCs w:val="56"/>
                        </w:rPr>
                      </w:pPr>
                    </w:p>
                  </w:txbxContent>
                </v:textbox>
                <w10:wrap anchorx="margin"/>
              </v:shape>
            </w:pict>
          </mc:Fallback>
        </mc:AlternateContent>
      </w:r>
      <w:r w:rsidR="00373E25" w:rsidRPr="006B397A">
        <w:t>Act as a role model for the CDU student body</w:t>
      </w:r>
      <w:r w:rsidR="006B397A">
        <w:t>;</w:t>
      </w:r>
      <w:r w:rsidR="00373E25" w:rsidRPr="006B397A">
        <w:t xml:space="preserve"> </w:t>
      </w:r>
    </w:p>
    <w:p w14:paraId="67813A57" w14:textId="30699B0D" w:rsidR="00373E25" w:rsidRDefault="00373E25" w:rsidP="00373E25">
      <w:pPr>
        <w:pStyle w:val="ListParagraph"/>
        <w:numPr>
          <w:ilvl w:val="0"/>
          <w:numId w:val="17"/>
        </w:numPr>
      </w:pPr>
      <w:r w:rsidRPr="006B397A">
        <w:t>Represent CDU's diverse student body with integrity</w:t>
      </w:r>
      <w:r w:rsidR="00F65316">
        <w:t>;</w:t>
      </w:r>
    </w:p>
    <w:p w14:paraId="45FD3BA1" w14:textId="5E6E19B0" w:rsidR="00722D51" w:rsidRDefault="00722D51" w:rsidP="00373E25">
      <w:pPr>
        <w:pStyle w:val="ListParagraph"/>
        <w:numPr>
          <w:ilvl w:val="0"/>
          <w:numId w:val="17"/>
        </w:numPr>
      </w:pPr>
      <w:r>
        <w:t>Represents the views and promote the interests of women students</w:t>
      </w:r>
      <w:r w:rsidR="00F65316">
        <w:t>;</w:t>
      </w:r>
    </w:p>
    <w:p w14:paraId="4DEE2A5E" w14:textId="5F6CB0A8" w:rsidR="00F65316" w:rsidRPr="00373E25" w:rsidRDefault="00F65316" w:rsidP="00373E25">
      <w:pPr>
        <w:pStyle w:val="ListParagraph"/>
        <w:numPr>
          <w:ilvl w:val="0"/>
          <w:numId w:val="17"/>
        </w:numPr>
      </w:pPr>
      <w:r>
        <w:t>Work with CDU Support Services and is a representative on the Respect Now Always (RNA) committee.</w:t>
      </w:r>
    </w:p>
    <w:p w14:paraId="4CDE6274" w14:textId="541FBF62" w:rsidR="00373E25" w:rsidRDefault="00373E25" w:rsidP="00373E25"/>
    <w:p w14:paraId="60FDE2B3" w14:textId="47D9E87A" w:rsidR="00373E25" w:rsidRPr="00B779CA" w:rsidRDefault="00373E25" w:rsidP="00373E25">
      <w:pPr>
        <w:rPr>
          <w:b/>
          <w:sz w:val="28"/>
          <w:szCs w:val="28"/>
        </w:rPr>
      </w:pPr>
      <w:r w:rsidRPr="00B779CA">
        <w:rPr>
          <w:b/>
          <w:sz w:val="28"/>
          <w:szCs w:val="28"/>
        </w:rPr>
        <w:t>Postgraduate Officer:</w:t>
      </w:r>
    </w:p>
    <w:p w14:paraId="31FFFE15" w14:textId="35269820" w:rsidR="00373E25" w:rsidRPr="00373E25" w:rsidRDefault="00373E25" w:rsidP="00B779CA">
      <w:pPr>
        <w:pStyle w:val="ListParagraph"/>
        <w:numPr>
          <w:ilvl w:val="0"/>
          <w:numId w:val="17"/>
        </w:numPr>
      </w:pPr>
      <w:r w:rsidRPr="00B779CA">
        <w:t>Create the connections within and between student bodies throughout CDU to foster the conditions for an inclusive and integrated higher education community</w:t>
      </w:r>
      <w:r w:rsidR="00B779CA">
        <w:t>;</w:t>
      </w:r>
    </w:p>
    <w:p w14:paraId="0EEE35C0" w14:textId="2F20C033" w:rsidR="00373E25" w:rsidRPr="00373E25" w:rsidRDefault="00373E25" w:rsidP="00B779CA">
      <w:pPr>
        <w:pStyle w:val="ListParagraph"/>
        <w:numPr>
          <w:ilvl w:val="0"/>
          <w:numId w:val="17"/>
        </w:numPr>
      </w:pPr>
      <w:r w:rsidRPr="00B779CA">
        <w:t>Represent the Postgraduate students at CDU by engaging with our broad and diverse community both on campus and online</w:t>
      </w:r>
      <w:r w:rsidR="00B779CA">
        <w:t>;</w:t>
      </w:r>
    </w:p>
    <w:p w14:paraId="1BDD37A3" w14:textId="720771F5" w:rsidR="00373E25" w:rsidRPr="00373E25" w:rsidRDefault="00373E25" w:rsidP="00B779CA">
      <w:pPr>
        <w:pStyle w:val="ListParagraph"/>
        <w:numPr>
          <w:ilvl w:val="0"/>
          <w:numId w:val="17"/>
        </w:numPr>
      </w:pPr>
      <w:r w:rsidRPr="00B779CA">
        <w:t>Raise the profile of Postgraduate students at CDU by increasing their presence in the website and media for local, national and international kudos</w:t>
      </w:r>
      <w:r w:rsidR="00B779CA">
        <w:t>;</w:t>
      </w:r>
    </w:p>
    <w:p w14:paraId="3A8BCEFA" w14:textId="0B8BE5C6" w:rsidR="00373E25" w:rsidRPr="00373E25" w:rsidRDefault="00373E25" w:rsidP="00B779CA">
      <w:pPr>
        <w:pStyle w:val="ListParagraph"/>
        <w:numPr>
          <w:ilvl w:val="0"/>
          <w:numId w:val="17"/>
        </w:numPr>
      </w:pPr>
      <w:r w:rsidRPr="00B779CA">
        <w:t>Gather details and circulate correspondence within CDU to celebrate both the impact and academic accomplishments of Postgraduate students</w:t>
      </w:r>
      <w:r w:rsidR="00B779CA">
        <w:t>;</w:t>
      </w:r>
    </w:p>
    <w:p w14:paraId="5222B5DB" w14:textId="433F86CD" w:rsidR="00373E25" w:rsidRPr="00373E25" w:rsidRDefault="00373E25" w:rsidP="00B779CA">
      <w:pPr>
        <w:pStyle w:val="ListParagraph"/>
        <w:numPr>
          <w:ilvl w:val="0"/>
          <w:numId w:val="17"/>
        </w:numPr>
      </w:pPr>
      <w:r w:rsidRPr="00B779CA">
        <w:t>Maintain records and accounts of previous Postgraduate interests and priority areas to provide continuity in the long-term</w:t>
      </w:r>
      <w:r w:rsidR="00B779CA">
        <w:t>;</w:t>
      </w:r>
      <w:r w:rsidRPr="00B779CA">
        <w:t xml:space="preserve"> </w:t>
      </w:r>
    </w:p>
    <w:p w14:paraId="7B9D8DA0" w14:textId="6381DCD0" w:rsidR="00373E25" w:rsidRPr="00373E25" w:rsidRDefault="00373E25" w:rsidP="00B779CA">
      <w:pPr>
        <w:pStyle w:val="ListParagraph"/>
        <w:numPr>
          <w:ilvl w:val="0"/>
          <w:numId w:val="17"/>
        </w:numPr>
      </w:pPr>
      <w:r w:rsidRPr="00B779CA">
        <w:t>Provide feedback from the Postgraduate community to inform CDU administrative and executive planning</w:t>
      </w:r>
      <w:r w:rsidR="00B779CA">
        <w:t>;</w:t>
      </w:r>
    </w:p>
    <w:p w14:paraId="0DB876D3" w14:textId="4D5FD930" w:rsidR="00373E25" w:rsidRDefault="00373E25" w:rsidP="00B779CA">
      <w:pPr>
        <w:pStyle w:val="ListParagraph"/>
        <w:numPr>
          <w:ilvl w:val="0"/>
          <w:numId w:val="17"/>
        </w:numPr>
      </w:pPr>
      <w:r w:rsidRPr="00B779CA">
        <w:t>Act as an intermediary for Postgraduate students with academic staff at CDU</w:t>
      </w:r>
      <w:r w:rsidR="00AA7DE0">
        <w:t>;</w:t>
      </w:r>
    </w:p>
    <w:p w14:paraId="445D19D4" w14:textId="71539F65" w:rsidR="00AA7DE0" w:rsidRPr="00373E25" w:rsidRDefault="00AA7DE0" w:rsidP="00AA7DE0">
      <w:pPr>
        <w:pStyle w:val="ListParagraph"/>
        <w:numPr>
          <w:ilvl w:val="0"/>
          <w:numId w:val="17"/>
        </w:numPr>
      </w:pPr>
      <w:r w:rsidRPr="006B397A">
        <w:t>Act as a role model for the CDU student bod</w:t>
      </w:r>
      <w:r>
        <w:t>y.</w:t>
      </w:r>
    </w:p>
    <w:p w14:paraId="29051E03" w14:textId="77777777" w:rsidR="00AA7DE0" w:rsidRPr="00373E25" w:rsidRDefault="00AA7DE0" w:rsidP="00AA7DE0"/>
    <w:p w14:paraId="07B8CBF5" w14:textId="21CE3260" w:rsidR="00373E25" w:rsidRPr="00B779CA" w:rsidRDefault="00373E25" w:rsidP="00373E25">
      <w:pPr>
        <w:rPr>
          <w:b/>
          <w:sz w:val="28"/>
          <w:szCs w:val="28"/>
        </w:rPr>
      </w:pPr>
    </w:p>
    <w:p w14:paraId="7E6F5D32" w14:textId="79A66567" w:rsidR="00373E25" w:rsidRPr="00B779CA" w:rsidRDefault="00373E25" w:rsidP="00373E25">
      <w:pPr>
        <w:rPr>
          <w:b/>
          <w:sz w:val="28"/>
          <w:szCs w:val="28"/>
        </w:rPr>
      </w:pPr>
      <w:r w:rsidRPr="00B779CA">
        <w:rPr>
          <w:b/>
          <w:sz w:val="28"/>
          <w:szCs w:val="28"/>
        </w:rPr>
        <w:t>Undergraduate Officer:</w:t>
      </w:r>
    </w:p>
    <w:p w14:paraId="21D28117" w14:textId="77777777" w:rsidR="00FB7E72" w:rsidRPr="00373E25" w:rsidRDefault="00FB7E72" w:rsidP="00FB7E72">
      <w:pPr>
        <w:pStyle w:val="ListParagraph"/>
        <w:numPr>
          <w:ilvl w:val="0"/>
          <w:numId w:val="17"/>
        </w:numPr>
      </w:pPr>
      <w:r w:rsidRPr="00B779CA">
        <w:t>Create the connections within and between student bodies throughout CDU to foster the conditions for an inclusive and integrated higher education community</w:t>
      </w:r>
      <w:r>
        <w:t>;</w:t>
      </w:r>
    </w:p>
    <w:p w14:paraId="23AF211B" w14:textId="36624781" w:rsidR="00FB7E72" w:rsidRPr="00373E25" w:rsidRDefault="00FB7E72" w:rsidP="00FB7E72">
      <w:pPr>
        <w:pStyle w:val="ListParagraph"/>
        <w:numPr>
          <w:ilvl w:val="0"/>
          <w:numId w:val="17"/>
        </w:numPr>
      </w:pPr>
      <w:r w:rsidRPr="00B779CA">
        <w:t xml:space="preserve">Represent the </w:t>
      </w:r>
      <w:r>
        <w:t>Under</w:t>
      </w:r>
      <w:r w:rsidRPr="00B779CA">
        <w:t>graduate students at CDU by engaging with our broad and diverse community both on campus and online</w:t>
      </w:r>
      <w:r>
        <w:t>;</w:t>
      </w:r>
    </w:p>
    <w:p w14:paraId="1095C2CE" w14:textId="5F75A4F4" w:rsidR="00FB7E72" w:rsidRPr="00373E25" w:rsidRDefault="00FB7E72" w:rsidP="00FB7E72">
      <w:pPr>
        <w:pStyle w:val="ListParagraph"/>
        <w:numPr>
          <w:ilvl w:val="0"/>
          <w:numId w:val="17"/>
        </w:numPr>
      </w:pPr>
      <w:r w:rsidRPr="00B779CA">
        <w:t xml:space="preserve">Raise the profile of </w:t>
      </w:r>
      <w:r>
        <w:t>Under</w:t>
      </w:r>
      <w:r w:rsidRPr="00B779CA">
        <w:t>graduate students at CDU by increasing their presence in the website and media for local, national and international kudos</w:t>
      </w:r>
      <w:r>
        <w:t>;</w:t>
      </w:r>
    </w:p>
    <w:p w14:paraId="5C5F22F0" w14:textId="221D5784" w:rsidR="00FB7E72" w:rsidRPr="00373E25" w:rsidRDefault="00FB7E72" w:rsidP="00FB7E72">
      <w:pPr>
        <w:pStyle w:val="ListParagraph"/>
        <w:numPr>
          <w:ilvl w:val="0"/>
          <w:numId w:val="17"/>
        </w:numPr>
      </w:pPr>
      <w:r w:rsidRPr="00B779CA">
        <w:lastRenderedPageBreak/>
        <w:t xml:space="preserve">Gather details and circulate correspondence within CDU to celebrate both the impact and academic accomplishments of </w:t>
      </w:r>
      <w:r>
        <w:t>Under</w:t>
      </w:r>
      <w:r w:rsidRPr="00B779CA">
        <w:t>graduate students</w:t>
      </w:r>
      <w:r>
        <w:t>;</w:t>
      </w:r>
    </w:p>
    <w:p w14:paraId="48CC43AD" w14:textId="1CF4B6F5" w:rsidR="00FB7E72" w:rsidRPr="00373E25" w:rsidRDefault="00FB7E72" w:rsidP="00FB7E72">
      <w:pPr>
        <w:pStyle w:val="ListParagraph"/>
        <w:numPr>
          <w:ilvl w:val="0"/>
          <w:numId w:val="17"/>
        </w:numPr>
      </w:pPr>
      <w:r w:rsidRPr="00B779CA">
        <w:t xml:space="preserve">Maintain records and accounts of previous </w:t>
      </w:r>
      <w:r>
        <w:t>Under</w:t>
      </w:r>
      <w:r w:rsidRPr="00B779CA">
        <w:t>graduate interests and priority areas to provide continuity in the long-term</w:t>
      </w:r>
      <w:r>
        <w:t>;</w:t>
      </w:r>
      <w:r w:rsidRPr="00B779CA">
        <w:t xml:space="preserve"> </w:t>
      </w:r>
    </w:p>
    <w:p w14:paraId="2F9D9666" w14:textId="3273B16E" w:rsidR="00FB7E72" w:rsidRPr="00373E25" w:rsidRDefault="00FB7E72" w:rsidP="00FB7E72">
      <w:pPr>
        <w:pStyle w:val="ListParagraph"/>
        <w:numPr>
          <w:ilvl w:val="0"/>
          <w:numId w:val="17"/>
        </w:numPr>
      </w:pPr>
      <w:r w:rsidRPr="00B779CA">
        <w:t xml:space="preserve">Provide feedback from the </w:t>
      </w:r>
      <w:r w:rsidR="008156AF">
        <w:t>under</w:t>
      </w:r>
      <w:r w:rsidRPr="00B779CA">
        <w:t>graduate community to inform CDU administrative and executive planning</w:t>
      </w:r>
      <w:r>
        <w:t>;</w:t>
      </w:r>
    </w:p>
    <w:p w14:paraId="4B9F9D72" w14:textId="5DB6517B" w:rsidR="00FB7E72" w:rsidRDefault="00FB7E72" w:rsidP="00FB7E72">
      <w:pPr>
        <w:pStyle w:val="ListParagraph"/>
        <w:numPr>
          <w:ilvl w:val="0"/>
          <w:numId w:val="17"/>
        </w:numPr>
      </w:pPr>
      <w:r w:rsidRPr="00B779CA">
        <w:t xml:space="preserve">Act as an intermediary for </w:t>
      </w:r>
      <w:r w:rsidR="008156AF">
        <w:t>Under</w:t>
      </w:r>
      <w:r w:rsidRPr="00B779CA">
        <w:t>graduate students with academic staff at CDU</w:t>
      </w:r>
      <w:r w:rsidR="00AA7DE0">
        <w:t>;</w:t>
      </w:r>
    </w:p>
    <w:p w14:paraId="3660BCB7" w14:textId="505E9353" w:rsidR="00AA7DE0" w:rsidRPr="00373E25" w:rsidRDefault="00AA7DE0" w:rsidP="00AA7DE0">
      <w:pPr>
        <w:pStyle w:val="ListParagraph"/>
        <w:numPr>
          <w:ilvl w:val="0"/>
          <w:numId w:val="17"/>
        </w:numPr>
      </w:pPr>
      <w:r w:rsidRPr="006B397A">
        <w:t>Act as a role model for the CDU student body</w:t>
      </w:r>
      <w:r>
        <w:t>.</w:t>
      </w:r>
    </w:p>
    <w:p w14:paraId="463EE9D7" w14:textId="6308E278" w:rsidR="00373E25" w:rsidRDefault="00373E25" w:rsidP="00373E25"/>
    <w:p w14:paraId="66E4FCEB" w14:textId="435536B5" w:rsidR="00373E25" w:rsidRPr="00B779CA" w:rsidRDefault="00373E25" w:rsidP="00373E25">
      <w:pPr>
        <w:rPr>
          <w:b/>
          <w:sz w:val="28"/>
          <w:szCs w:val="28"/>
        </w:rPr>
      </w:pPr>
      <w:r w:rsidRPr="00B779CA">
        <w:rPr>
          <w:b/>
          <w:sz w:val="28"/>
          <w:szCs w:val="28"/>
        </w:rPr>
        <w:t>International Officer:</w:t>
      </w:r>
    </w:p>
    <w:p w14:paraId="1E82E06B" w14:textId="3F73BFBD" w:rsidR="00373E25" w:rsidRPr="00373E25" w:rsidRDefault="00373E25" w:rsidP="00B779CA">
      <w:pPr>
        <w:pStyle w:val="ListParagraph"/>
        <w:numPr>
          <w:ilvl w:val="0"/>
          <w:numId w:val="19"/>
        </w:numPr>
      </w:pPr>
      <w:r w:rsidRPr="00B779CA">
        <w:t xml:space="preserve">Gather and provide information to the Student Council on the needs of international students or to identify issues and concerns relevant to international student’s welfare and </w:t>
      </w:r>
      <w:r w:rsidR="00B779CA" w:rsidRPr="00B779CA">
        <w:t>wellbeing</w:t>
      </w:r>
      <w:r w:rsidR="00B779CA">
        <w:t>;</w:t>
      </w:r>
    </w:p>
    <w:p w14:paraId="6C57F6B8" w14:textId="7041A000" w:rsidR="00373E25" w:rsidRPr="00373E25" w:rsidRDefault="00373E25" w:rsidP="00B779CA">
      <w:pPr>
        <w:pStyle w:val="ListParagraph"/>
        <w:numPr>
          <w:ilvl w:val="0"/>
          <w:numId w:val="19"/>
        </w:numPr>
      </w:pPr>
      <w:r w:rsidRPr="00B779CA">
        <w:t>liaise with other bodies providing representation, personal and academic support to international students</w:t>
      </w:r>
      <w:r w:rsidR="00B779CA">
        <w:t>;</w:t>
      </w:r>
    </w:p>
    <w:p w14:paraId="05F3BD16" w14:textId="5004A436" w:rsidR="00373E25" w:rsidRPr="00373E25" w:rsidRDefault="00373E25" w:rsidP="00B779CA">
      <w:pPr>
        <w:pStyle w:val="ListParagraph"/>
        <w:numPr>
          <w:ilvl w:val="0"/>
          <w:numId w:val="19"/>
        </w:numPr>
      </w:pPr>
      <w:r w:rsidRPr="00B779CA">
        <w:t xml:space="preserve">Responsible for coordinating and implementing campaigns on matters relevant to international students; </w:t>
      </w:r>
    </w:p>
    <w:p w14:paraId="6F2A125D" w14:textId="30B0D325" w:rsidR="00373E25" w:rsidRPr="00373E25" w:rsidRDefault="00373E25" w:rsidP="00B779CA">
      <w:pPr>
        <w:pStyle w:val="ListParagraph"/>
        <w:numPr>
          <w:ilvl w:val="0"/>
          <w:numId w:val="19"/>
        </w:numPr>
      </w:pPr>
      <w:r w:rsidRPr="00B779CA">
        <w:t>Chair the International Students Sub-Committee comprising of International students (if the council approves; per deferment/course/club/organisation)</w:t>
      </w:r>
      <w:r w:rsidR="00B779CA">
        <w:t>;</w:t>
      </w:r>
    </w:p>
    <w:p w14:paraId="33F3A845" w14:textId="6A3F6A63" w:rsidR="00373E25" w:rsidRPr="00373E25" w:rsidRDefault="00373E25" w:rsidP="00B779CA">
      <w:pPr>
        <w:pStyle w:val="ListParagraph"/>
        <w:numPr>
          <w:ilvl w:val="0"/>
          <w:numId w:val="19"/>
        </w:numPr>
      </w:pPr>
      <w:r w:rsidRPr="00B779CA">
        <w:t>To ensure that the needs of international students are reflected through the activities of the student council and then university itself</w:t>
      </w:r>
      <w:r w:rsidR="00B779CA">
        <w:t>;</w:t>
      </w:r>
    </w:p>
    <w:p w14:paraId="6566F83E" w14:textId="51B167EC" w:rsidR="00373E25" w:rsidRPr="00373E25" w:rsidRDefault="00373E25" w:rsidP="00B779CA">
      <w:pPr>
        <w:pStyle w:val="ListParagraph"/>
        <w:numPr>
          <w:ilvl w:val="0"/>
          <w:numId w:val="19"/>
        </w:numPr>
      </w:pPr>
      <w:r w:rsidRPr="00B779CA">
        <w:t>To liaise between student council and international support group CDU global for any concerns, clarifications, activities and programs that would help the international students</w:t>
      </w:r>
      <w:r w:rsidR="00B779CA">
        <w:t>;</w:t>
      </w:r>
      <w:r w:rsidRPr="00B779CA">
        <w:t xml:space="preserve"> </w:t>
      </w:r>
    </w:p>
    <w:p w14:paraId="671825D3" w14:textId="3AD02C71" w:rsidR="00373E25" w:rsidRPr="00373E25" w:rsidRDefault="00373E25" w:rsidP="00B779CA">
      <w:pPr>
        <w:pStyle w:val="ListParagraph"/>
        <w:numPr>
          <w:ilvl w:val="0"/>
          <w:numId w:val="19"/>
        </w:numPr>
      </w:pPr>
      <w:r w:rsidRPr="00B779CA">
        <w:t>Act as a role model for the CDU student body</w:t>
      </w:r>
      <w:r w:rsidR="00B779CA">
        <w:t>;</w:t>
      </w:r>
      <w:r w:rsidRPr="00B779CA">
        <w:t xml:space="preserve"> </w:t>
      </w:r>
    </w:p>
    <w:p w14:paraId="37209FFC" w14:textId="12C017C4" w:rsidR="00373E25" w:rsidRDefault="00373E25" w:rsidP="00B779CA">
      <w:pPr>
        <w:pStyle w:val="ListParagraph"/>
        <w:numPr>
          <w:ilvl w:val="0"/>
          <w:numId w:val="19"/>
        </w:numPr>
      </w:pPr>
      <w:r w:rsidRPr="00B779CA">
        <w:t>Represent CDU's diverse student body with integrity</w:t>
      </w:r>
      <w:r w:rsidR="00B779CA">
        <w:t>.</w:t>
      </w:r>
    </w:p>
    <w:p w14:paraId="6E5C7219" w14:textId="77777777" w:rsidR="00A34EF0" w:rsidRPr="00373E25" w:rsidRDefault="00A34EF0" w:rsidP="00A34EF0">
      <w:pPr>
        <w:pStyle w:val="ListParagraph"/>
      </w:pPr>
    </w:p>
    <w:p w14:paraId="70D10D64" w14:textId="4ACD1C23" w:rsidR="00B779CA" w:rsidRDefault="00152895" w:rsidP="00373E25">
      <w:pPr>
        <w:rPr>
          <w:b/>
          <w:sz w:val="28"/>
          <w:szCs w:val="28"/>
        </w:rPr>
      </w:pPr>
      <w:r>
        <w:rPr>
          <w:b/>
          <w:sz w:val="28"/>
          <w:szCs w:val="28"/>
        </w:rPr>
        <w:t>First Nations</w:t>
      </w:r>
      <w:r w:rsidR="00373E25" w:rsidRPr="00B779CA">
        <w:rPr>
          <w:b/>
          <w:sz w:val="28"/>
          <w:szCs w:val="28"/>
        </w:rPr>
        <w:t xml:space="preserve"> Officer:</w:t>
      </w:r>
      <w:r w:rsidR="00010253" w:rsidRPr="00010253">
        <w:rPr>
          <w:rFonts w:ascii="Raleway ExtraBold" w:hAnsi="Raleway ExtraBold"/>
          <w:b/>
          <w:bCs/>
          <w:noProof/>
          <w:color w:val="211645"/>
          <w:sz w:val="40"/>
          <w:szCs w:val="40"/>
          <w:lang w:val="en-GB" w:eastAsia="en-GB"/>
        </w:rPr>
        <w:t xml:space="preserve"> </w:t>
      </w:r>
    </w:p>
    <w:p w14:paraId="7BEDA697" w14:textId="77777777" w:rsidR="00B779CA" w:rsidRPr="00373E25" w:rsidRDefault="00B779CA" w:rsidP="00B779CA">
      <w:pPr>
        <w:pStyle w:val="ListParagraph"/>
        <w:numPr>
          <w:ilvl w:val="0"/>
          <w:numId w:val="19"/>
        </w:numPr>
      </w:pPr>
      <w:r w:rsidRPr="00B779CA">
        <w:t>Act as a role model for the CDU student body</w:t>
      </w:r>
      <w:r>
        <w:t>;</w:t>
      </w:r>
      <w:r w:rsidRPr="00B779CA">
        <w:t xml:space="preserve"> </w:t>
      </w:r>
    </w:p>
    <w:p w14:paraId="671CDEB9" w14:textId="04AEABE9" w:rsidR="00B779CA" w:rsidRDefault="00B779CA" w:rsidP="00B779CA">
      <w:pPr>
        <w:pStyle w:val="ListParagraph"/>
        <w:numPr>
          <w:ilvl w:val="0"/>
          <w:numId w:val="19"/>
        </w:numPr>
      </w:pPr>
      <w:r w:rsidRPr="00B779CA">
        <w:t>Represent CDU's diverse student body with integrity</w:t>
      </w:r>
      <w:r w:rsidR="00A34EF0">
        <w:t>;</w:t>
      </w:r>
    </w:p>
    <w:p w14:paraId="77C5EC34" w14:textId="77777777" w:rsidR="00952DD5" w:rsidRDefault="00A34EF0" w:rsidP="00B779CA">
      <w:pPr>
        <w:pStyle w:val="ListParagraph"/>
        <w:numPr>
          <w:ilvl w:val="0"/>
          <w:numId w:val="19"/>
        </w:numPr>
      </w:pPr>
      <w:r>
        <w:t>Represent the views and promote the interests of Indigenous students and is a represent</w:t>
      </w:r>
      <w:r w:rsidR="00952DD5">
        <w:t>ative on relevant CDU committees;</w:t>
      </w:r>
    </w:p>
    <w:p w14:paraId="1960FF05" w14:textId="60B5D2C5" w:rsidR="00952DD5" w:rsidRDefault="00952DD5" w:rsidP="00B779CA">
      <w:pPr>
        <w:pStyle w:val="ListParagraph"/>
        <w:numPr>
          <w:ilvl w:val="0"/>
          <w:numId w:val="19"/>
        </w:numPr>
      </w:pPr>
      <w:r>
        <w:t xml:space="preserve">Advocate for the Indigenous student body on the </w:t>
      </w:r>
      <w:r w:rsidR="00835765">
        <w:t>Reconciliation</w:t>
      </w:r>
      <w:r>
        <w:t xml:space="preserve"> Action Plan</w:t>
      </w:r>
      <w:r w:rsidR="00835765">
        <w:t>;</w:t>
      </w:r>
    </w:p>
    <w:p w14:paraId="3C05C849" w14:textId="7B2421E3" w:rsidR="00A34EF0" w:rsidRPr="00373E25" w:rsidRDefault="00952DD5" w:rsidP="00B779CA">
      <w:pPr>
        <w:pStyle w:val="ListParagraph"/>
        <w:numPr>
          <w:ilvl w:val="0"/>
          <w:numId w:val="19"/>
        </w:numPr>
      </w:pPr>
      <w:r>
        <w:t>Work in collaboration with CDU Office In</w:t>
      </w:r>
      <w:r w:rsidR="00835765">
        <w:t>digenous Student Support on projects for Indigenous students.</w:t>
      </w:r>
      <w:r w:rsidR="00A34EF0">
        <w:t xml:space="preserve"> </w:t>
      </w:r>
    </w:p>
    <w:p w14:paraId="57ABFBF4" w14:textId="77777777" w:rsidR="00B779CA" w:rsidRPr="00B779CA" w:rsidRDefault="00B779CA" w:rsidP="00373E25">
      <w:pPr>
        <w:rPr>
          <w:b/>
          <w:sz w:val="28"/>
          <w:szCs w:val="28"/>
        </w:rPr>
      </w:pPr>
    </w:p>
    <w:p w14:paraId="649C0E4E" w14:textId="725638E1" w:rsidR="00373E25" w:rsidRPr="00B779CA" w:rsidRDefault="00DD543B" w:rsidP="00373E25">
      <w:pPr>
        <w:rPr>
          <w:b/>
          <w:sz w:val="28"/>
          <w:szCs w:val="28"/>
        </w:rPr>
      </w:pPr>
      <w:r w:rsidRPr="00B779CA">
        <w:rPr>
          <w:b/>
          <w:sz w:val="28"/>
          <w:szCs w:val="28"/>
        </w:rPr>
        <w:t>Online Student Officer:</w:t>
      </w:r>
    </w:p>
    <w:p w14:paraId="037EA5D5" w14:textId="1B5ABBF9" w:rsidR="00DD543B" w:rsidRPr="00DD543B" w:rsidRDefault="00DD543B" w:rsidP="00DD543B">
      <w:pPr>
        <w:pStyle w:val="ListParagraph"/>
        <w:numPr>
          <w:ilvl w:val="0"/>
          <w:numId w:val="22"/>
        </w:numPr>
      </w:pPr>
      <w:r w:rsidRPr="00B779CA">
        <w:t>Liaise with Online Students to ensure their needs are being met at the university, both academically and by way of support and assistance</w:t>
      </w:r>
      <w:r w:rsidR="00B779CA">
        <w:t>;</w:t>
      </w:r>
    </w:p>
    <w:p w14:paraId="743FA8E8" w14:textId="466FC2A0" w:rsidR="00DD543B" w:rsidRPr="00DD543B" w:rsidRDefault="00DD543B" w:rsidP="00DD543B">
      <w:pPr>
        <w:pStyle w:val="ListParagraph"/>
        <w:numPr>
          <w:ilvl w:val="0"/>
          <w:numId w:val="22"/>
        </w:numPr>
      </w:pPr>
      <w:r w:rsidRPr="00B779CA">
        <w:t>Represent the needs and desires of the Online body of the University to ensure continual growth for the university in the online space, making it desirable for potential students to come to, and current students to stay with us</w:t>
      </w:r>
      <w:r w:rsidR="00B779CA">
        <w:t>;</w:t>
      </w:r>
    </w:p>
    <w:p w14:paraId="2F2467C4" w14:textId="3A5916E0" w:rsidR="00DD543B" w:rsidRPr="00DD543B" w:rsidRDefault="00DD543B" w:rsidP="00DD543B">
      <w:pPr>
        <w:pStyle w:val="ListParagraph"/>
        <w:numPr>
          <w:ilvl w:val="0"/>
          <w:numId w:val="22"/>
        </w:numPr>
      </w:pPr>
      <w:r w:rsidRPr="00B779CA">
        <w:lastRenderedPageBreak/>
        <w:t>Create, and execute ideas, with the support of CDUSC, to help harness a healthy culture and sense of belonging for Online Students (</w:t>
      </w:r>
      <w:r w:rsidR="00B779CA" w:rsidRPr="00B779CA">
        <w:t>e.g.</w:t>
      </w:r>
      <w:r w:rsidRPr="00B779CA">
        <w:t xml:space="preserve"> virtual hangouts, student connection programs, online events, and face to face events where possible)</w:t>
      </w:r>
      <w:r w:rsidR="00B779CA">
        <w:t>;</w:t>
      </w:r>
    </w:p>
    <w:p w14:paraId="75C0E21C" w14:textId="468D14EB" w:rsidR="00DD543B" w:rsidRPr="00DD543B" w:rsidRDefault="00DD543B" w:rsidP="00DD543B">
      <w:pPr>
        <w:pStyle w:val="ListParagraph"/>
        <w:numPr>
          <w:ilvl w:val="0"/>
          <w:numId w:val="22"/>
        </w:numPr>
      </w:pPr>
      <w:r w:rsidRPr="00B779CA">
        <w:t>Be willing to offer your time and assistance to fellow Online students looking for some direction, or somewhere to share their opinion</w:t>
      </w:r>
      <w:r w:rsidR="00B779CA">
        <w:t>;</w:t>
      </w:r>
    </w:p>
    <w:p w14:paraId="784B2272" w14:textId="7CE306A7" w:rsidR="00DD543B" w:rsidRPr="00DD543B" w:rsidRDefault="00DD543B" w:rsidP="00DD543B">
      <w:pPr>
        <w:pStyle w:val="ListParagraph"/>
        <w:numPr>
          <w:ilvl w:val="0"/>
          <w:numId w:val="22"/>
        </w:numPr>
      </w:pPr>
      <w:r w:rsidRPr="00B779CA">
        <w:t>Act as a role model for the CDU student bod</w:t>
      </w:r>
      <w:r w:rsidR="00B779CA">
        <w:t>y;</w:t>
      </w:r>
      <w:r w:rsidRPr="00B779CA">
        <w:t xml:space="preserve"> </w:t>
      </w:r>
    </w:p>
    <w:p w14:paraId="466676DB" w14:textId="4A9BE4C8" w:rsidR="00DD543B" w:rsidRPr="00DD543B" w:rsidRDefault="00DD543B" w:rsidP="00DD543B">
      <w:pPr>
        <w:pStyle w:val="ListParagraph"/>
        <w:numPr>
          <w:ilvl w:val="0"/>
          <w:numId w:val="22"/>
        </w:numPr>
      </w:pPr>
      <w:r w:rsidRPr="00B779CA">
        <w:t>Represent CDU's diverse student body with integrity</w:t>
      </w:r>
      <w:r w:rsidR="00B779CA">
        <w:t>.</w:t>
      </w:r>
    </w:p>
    <w:p w14:paraId="36E2DFBA" w14:textId="719BE7F0" w:rsidR="00DD543B" w:rsidRDefault="00DD543B" w:rsidP="00DD543B"/>
    <w:p w14:paraId="051DDA4D" w14:textId="05A2B9B0" w:rsidR="00DD543B" w:rsidRPr="00B779CA" w:rsidRDefault="00DD543B" w:rsidP="00DD543B">
      <w:pPr>
        <w:rPr>
          <w:b/>
          <w:sz w:val="28"/>
          <w:szCs w:val="28"/>
        </w:rPr>
      </w:pPr>
      <w:r w:rsidRPr="00B779CA">
        <w:rPr>
          <w:b/>
          <w:sz w:val="28"/>
          <w:szCs w:val="28"/>
        </w:rPr>
        <w:t>Sustainability Officer:</w:t>
      </w:r>
    </w:p>
    <w:p w14:paraId="77464C6A" w14:textId="19BCD924" w:rsidR="00DD543B" w:rsidRPr="00DD543B" w:rsidRDefault="00DD543B" w:rsidP="00B779CA">
      <w:pPr>
        <w:pStyle w:val="ListParagraph"/>
        <w:numPr>
          <w:ilvl w:val="0"/>
          <w:numId w:val="22"/>
        </w:numPr>
      </w:pPr>
      <w:r w:rsidRPr="00B779CA">
        <w:t>Act as a role model for the CDU student body</w:t>
      </w:r>
      <w:r w:rsidR="00B779CA">
        <w:t>;</w:t>
      </w:r>
      <w:r w:rsidRPr="00B779CA">
        <w:t xml:space="preserve"> </w:t>
      </w:r>
    </w:p>
    <w:p w14:paraId="4EBA42CB" w14:textId="5A34692D" w:rsidR="00DD543B" w:rsidRDefault="00DD543B" w:rsidP="00B779CA">
      <w:pPr>
        <w:pStyle w:val="ListParagraph"/>
        <w:numPr>
          <w:ilvl w:val="0"/>
          <w:numId w:val="22"/>
        </w:numPr>
      </w:pPr>
      <w:r w:rsidRPr="00B779CA">
        <w:t>Represent CDU's diverse student body with integrity</w:t>
      </w:r>
      <w:r w:rsidR="00134799">
        <w:t>;</w:t>
      </w:r>
    </w:p>
    <w:p w14:paraId="2E8867E2" w14:textId="27B3D76A" w:rsidR="00B37039" w:rsidRDefault="00B37039" w:rsidP="00B779CA">
      <w:pPr>
        <w:pStyle w:val="ListParagraph"/>
        <w:numPr>
          <w:ilvl w:val="0"/>
          <w:numId w:val="22"/>
        </w:numPr>
      </w:pPr>
      <w:r>
        <w:t>Advocate for sustainable practices at CDU and sit on the Sustainability Leadership Group</w:t>
      </w:r>
      <w:r w:rsidR="00134799">
        <w:t>;</w:t>
      </w:r>
    </w:p>
    <w:p w14:paraId="5A10AA7B" w14:textId="395BCD3B" w:rsidR="00B37039" w:rsidRDefault="00B37039" w:rsidP="00B779CA">
      <w:pPr>
        <w:pStyle w:val="ListParagraph"/>
        <w:numPr>
          <w:ilvl w:val="0"/>
          <w:numId w:val="22"/>
        </w:numPr>
      </w:pPr>
      <w:r>
        <w:t>Work in collaboration with CDU Facilities and the CDU sustainability plan</w:t>
      </w:r>
      <w:r w:rsidR="00134799">
        <w:t>;</w:t>
      </w:r>
    </w:p>
    <w:p w14:paraId="78F4BD6F" w14:textId="11DD3477" w:rsidR="00B37039" w:rsidRPr="00DD543B" w:rsidRDefault="00B37039" w:rsidP="00B779CA">
      <w:pPr>
        <w:pStyle w:val="ListParagraph"/>
        <w:numPr>
          <w:ilvl w:val="0"/>
          <w:numId w:val="22"/>
        </w:numPr>
      </w:pPr>
      <w:r>
        <w:t>Provide advice and guidance to other Student Groups on sustainable practice</w:t>
      </w:r>
      <w:r w:rsidR="00134799">
        <w:t>.</w:t>
      </w:r>
    </w:p>
    <w:p w14:paraId="7B4CA2CB" w14:textId="3095482B" w:rsidR="00DD543B" w:rsidRDefault="00DD543B" w:rsidP="00DD543B"/>
    <w:p w14:paraId="69FE7A0D" w14:textId="2627C0C3" w:rsidR="00DD543B" w:rsidRPr="00B779CA" w:rsidRDefault="00DD543B" w:rsidP="00DD543B">
      <w:pPr>
        <w:rPr>
          <w:b/>
          <w:sz w:val="28"/>
          <w:szCs w:val="28"/>
        </w:rPr>
      </w:pPr>
      <w:r w:rsidRPr="00B779CA">
        <w:rPr>
          <w:b/>
          <w:sz w:val="28"/>
          <w:szCs w:val="28"/>
        </w:rPr>
        <w:t>L.G.B.T.Q.</w:t>
      </w:r>
      <w:r w:rsidR="00010253" w:rsidRPr="00B779CA">
        <w:rPr>
          <w:b/>
          <w:sz w:val="28"/>
          <w:szCs w:val="28"/>
        </w:rPr>
        <w:t>I. A</w:t>
      </w:r>
      <w:r w:rsidRPr="00B779CA">
        <w:rPr>
          <w:b/>
          <w:sz w:val="28"/>
          <w:szCs w:val="28"/>
        </w:rPr>
        <w:t>+ Officer:</w:t>
      </w:r>
    </w:p>
    <w:p w14:paraId="79751306" w14:textId="7012E2EE" w:rsidR="00DD543B" w:rsidRPr="00DD543B" w:rsidRDefault="00DD543B" w:rsidP="00B779CA">
      <w:pPr>
        <w:pStyle w:val="ListParagraph"/>
        <w:numPr>
          <w:ilvl w:val="0"/>
          <w:numId w:val="22"/>
        </w:numPr>
      </w:pPr>
      <w:r w:rsidRPr="00B779CA">
        <w:t>Act as a role model for the CDU student body</w:t>
      </w:r>
      <w:r w:rsidR="00B779CA">
        <w:t>;</w:t>
      </w:r>
      <w:r w:rsidRPr="00B779CA">
        <w:t xml:space="preserve"> </w:t>
      </w:r>
    </w:p>
    <w:p w14:paraId="053E074A" w14:textId="2252ACF8" w:rsidR="00DD543B" w:rsidRDefault="00DD543B" w:rsidP="00B779CA">
      <w:pPr>
        <w:pStyle w:val="ListParagraph"/>
        <w:numPr>
          <w:ilvl w:val="0"/>
          <w:numId w:val="22"/>
        </w:numPr>
      </w:pPr>
      <w:r w:rsidRPr="00B779CA">
        <w:t>Represent CDU's diverse student body with integrity</w:t>
      </w:r>
      <w:r w:rsidR="00134799">
        <w:t>;</w:t>
      </w:r>
    </w:p>
    <w:p w14:paraId="7067D495" w14:textId="58C25A9E" w:rsidR="00B37039" w:rsidRDefault="00B37039" w:rsidP="00B779CA">
      <w:pPr>
        <w:pStyle w:val="ListParagraph"/>
        <w:numPr>
          <w:ilvl w:val="0"/>
          <w:numId w:val="22"/>
        </w:numPr>
      </w:pPr>
      <w:r>
        <w:t>Represent the views and promote the interests of LGBTQIA</w:t>
      </w:r>
      <w:r w:rsidR="00130AD0">
        <w:t>+ students and raise awareness of their issues</w:t>
      </w:r>
      <w:r w:rsidR="00134799">
        <w:t>;</w:t>
      </w:r>
    </w:p>
    <w:p w14:paraId="7729EBEE" w14:textId="331B45E7" w:rsidR="00130AD0" w:rsidRDefault="00095720" w:rsidP="00B779CA">
      <w:pPr>
        <w:pStyle w:val="ListParagraph"/>
        <w:numPr>
          <w:ilvl w:val="0"/>
          <w:numId w:val="22"/>
        </w:numPr>
      </w:pPr>
      <w:r>
        <w:t>Organise</w:t>
      </w:r>
      <w:r w:rsidR="00130AD0">
        <w:t xml:space="preserve"> inclusive social activities</w:t>
      </w:r>
      <w:r w:rsidR="00134799">
        <w:t>;</w:t>
      </w:r>
    </w:p>
    <w:p w14:paraId="06B0C03F" w14:textId="58B0D958" w:rsidR="00130AD0" w:rsidRPr="00DD543B" w:rsidRDefault="00130AD0" w:rsidP="00B779CA">
      <w:pPr>
        <w:pStyle w:val="ListParagraph"/>
        <w:numPr>
          <w:ilvl w:val="0"/>
          <w:numId w:val="22"/>
        </w:numPr>
      </w:pPr>
      <w:r>
        <w:t>Become a member of and work in</w:t>
      </w:r>
      <w:r w:rsidR="00095720">
        <w:t xml:space="preserve"> collaboration with CDU LGBTQIA+ committee and Student Group.</w:t>
      </w:r>
    </w:p>
    <w:p w14:paraId="79FC8660" w14:textId="7ABE2692" w:rsidR="00DD543B" w:rsidRDefault="00DD543B" w:rsidP="00DD543B"/>
    <w:p w14:paraId="6BDAA161" w14:textId="1615D212" w:rsidR="00DD543B" w:rsidRPr="00010253" w:rsidRDefault="002B302A" w:rsidP="00DD543B">
      <w:pPr>
        <w:rPr>
          <w:b/>
          <w:sz w:val="28"/>
          <w:szCs w:val="28"/>
        </w:rPr>
      </w:pPr>
      <w:r>
        <w:rPr>
          <w:b/>
          <w:sz w:val="28"/>
          <w:szCs w:val="28"/>
        </w:rPr>
        <w:t>TAFE</w:t>
      </w:r>
      <w:r w:rsidR="00DD543B" w:rsidRPr="00010253">
        <w:rPr>
          <w:b/>
          <w:sz w:val="28"/>
          <w:szCs w:val="28"/>
        </w:rPr>
        <w:t xml:space="preserve"> Officer:</w:t>
      </w:r>
    </w:p>
    <w:p w14:paraId="194A2705" w14:textId="33ACBEB0" w:rsidR="00DD543B" w:rsidRPr="00DD543B" w:rsidRDefault="00DD543B" w:rsidP="00DD543B">
      <w:pPr>
        <w:pStyle w:val="ListParagraph"/>
        <w:numPr>
          <w:ilvl w:val="0"/>
          <w:numId w:val="25"/>
        </w:numPr>
      </w:pPr>
      <w:r w:rsidRPr="00010253">
        <w:t>Act as a role model for the CDU student body</w:t>
      </w:r>
      <w:r w:rsidR="00010253">
        <w:t>;</w:t>
      </w:r>
      <w:r w:rsidRPr="00010253">
        <w:t xml:space="preserve"> </w:t>
      </w:r>
    </w:p>
    <w:p w14:paraId="596C337C" w14:textId="41756E4A" w:rsidR="00DD543B" w:rsidRDefault="00DD543B" w:rsidP="00DD543B">
      <w:pPr>
        <w:pStyle w:val="ListParagraph"/>
        <w:numPr>
          <w:ilvl w:val="0"/>
          <w:numId w:val="25"/>
        </w:numPr>
      </w:pPr>
      <w:r w:rsidRPr="00010253">
        <w:t>Represent CDU's diverse student body with integrity</w:t>
      </w:r>
      <w:r w:rsidR="00134799">
        <w:t>;</w:t>
      </w:r>
    </w:p>
    <w:p w14:paraId="7FD9B2E5" w14:textId="683BC66E" w:rsidR="00095720" w:rsidRDefault="00095720" w:rsidP="00DD543B">
      <w:pPr>
        <w:pStyle w:val="ListParagraph"/>
        <w:numPr>
          <w:ilvl w:val="0"/>
          <w:numId w:val="25"/>
        </w:numPr>
      </w:pPr>
      <w:r>
        <w:t xml:space="preserve">Represents the views and </w:t>
      </w:r>
      <w:r w:rsidR="001C45E0">
        <w:t>promote</w:t>
      </w:r>
      <w:r>
        <w:t xml:space="preserve"> the interest of </w:t>
      </w:r>
      <w:r w:rsidR="002B302A">
        <w:t>TAFE</w:t>
      </w:r>
      <w:r>
        <w:t xml:space="preserve"> students</w:t>
      </w:r>
      <w:r w:rsidR="001C45E0">
        <w:t>;</w:t>
      </w:r>
    </w:p>
    <w:p w14:paraId="7CD19CE4" w14:textId="5114F40F" w:rsidR="001C45E0" w:rsidRPr="00DD543B" w:rsidRDefault="001C45E0" w:rsidP="00DD543B">
      <w:pPr>
        <w:pStyle w:val="ListParagraph"/>
        <w:numPr>
          <w:ilvl w:val="0"/>
          <w:numId w:val="25"/>
        </w:numPr>
      </w:pPr>
      <w:r>
        <w:t>A representative on relevant CDU committees</w:t>
      </w:r>
      <w:r w:rsidR="00134799">
        <w:t>.</w:t>
      </w:r>
    </w:p>
    <w:p w14:paraId="2091FA9C" w14:textId="01FD55B0" w:rsidR="00DD543B" w:rsidRPr="00010253" w:rsidRDefault="00DD543B" w:rsidP="00DD543B">
      <w:pPr>
        <w:rPr>
          <w:b/>
          <w:sz w:val="28"/>
          <w:szCs w:val="28"/>
        </w:rPr>
      </w:pPr>
    </w:p>
    <w:p w14:paraId="6ECCEE44" w14:textId="79E2DE16" w:rsidR="00DD543B" w:rsidRPr="00010253" w:rsidRDefault="00DD543B" w:rsidP="00DD543B">
      <w:pPr>
        <w:rPr>
          <w:b/>
          <w:sz w:val="28"/>
          <w:szCs w:val="28"/>
        </w:rPr>
      </w:pPr>
      <w:r w:rsidRPr="00010253">
        <w:rPr>
          <w:b/>
          <w:sz w:val="28"/>
          <w:szCs w:val="28"/>
        </w:rPr>
        <w:t>Inclusion Officer:</w:t>
      </w:r>
    </w:p>
    <w:p w14:paraId="3096A50F" w14:textId="04FF7D01" w:rsidR="00DD543B" w:rsidRPr="00DD543B" w:rsidRDefault="00DD543B" w:rsidP="00010253">
      <w:pPr>
        <w:pStyle w:val="ListParagraph"/>
        <w:numPr>
          <w:ilvl w:val="0"/>
          <w:numId w:val="25"/>
        </w:numPr>
      </w:pPr>
      <w:r w:rsidRPr="00010253">
        <w:t>Act as a role model for the CDU student body</w:t>
      </w:r>
      <w:r w:rsidR="00010253">
        <w:t>;</w:t>
      </w:r>
      <w:r w:rsidRPr="00010253">
        <w:t xml:space="preserve"> </w:t>
      </w:r>
    </w:p>
    <w:p w14:paraId="0F6EFD70" w14:textId="5B90E9AA" w:rsidR="00DD543B" w:rsidRDefault="00DD543B" w:rsidP="00010253">
      <w:pPr>
        <w:pStyle w:val="ListParagraph"/>
        <w:numPr>
          <w:ilvl w:val="0"/>
          <w:numId w:val="25"/>
        </w:numPr>
      </w:pPr>
      <w:r w:rsidRPr="00010253">
        <w:t>Represent CDU's diverse student body with integrity</w:t>
      </w:r>
      <w:r w:rsidR="00134799">
        <w:t>;</w:t>
      </w:r>
    </w:p>
    <w:p w14:paraId="5ACCD4A5" w14:textId="6161094E" w:rsidR="001C45E0" w:rsidRDefault="001C45E0" w:rsidP="00010253">
      <w:pPr>
        <w:pStyle w:val="ListParagraph"/>
        <w:numPr>
          <w:ilvl w:val="0"/>
          <w:numId w:val="25"/>
        </w:numPr>
      </w:pPr>
      <w:r>
        <w:t>Represents the views and promote the interests of students with physical or mental disabilities</w:t>
      </w:r>
      <w:r w:rsidR="00134799">
        <w:t>;</w:t>
      </w:r>
    </w:p>
    <w:p w14:paraId="737F8471" w14:textId="62AEDA6A" w:rsidR="001C45E0" w:rsidRDefault="001C45E0" w:rsidP="00010253">
      <w:pPr>
        <w:pStyle w:val="ListParagraph"/>
        <w:numPr>
          <w:ilvl w:val="0"/>
          <w:numId w:val="25"/>
        </w:numPr>
      </w:pPr>
      <w:r>
        <w:t>Contribute to the CDU Disability Action Plan</w:t>
      </w:r>
      <w:r w:rsidR="00134799">
        <w:t>;</w:t>
      </w:r>
    </w:p>
    <w:p w14:paraId="6D265BAC" w14:textId="68FDEF9E" w:rsidR="001C45E0" w:rsidRDefault="001C45E0" w:rsidP="00010253">
      <w:pPr>
        <w:pStyle w:val="ListParagraph"/>
        <w:numPr>
          <w:ilvl w:val="0"/>
          <w:numId w:val="25"/>
        </w:numPr>
      </w:pPr>
      <w:r>
        <w:t>Ensure campuses and activities are accessible to all students</w:t>
      </w:r>
      <w:r w:rsidR="00134799">
        <w:t>;</w:t>
      </w:r>
    </w:p>
    <w:p w14:paraId="5F9B6929" w14:textId="70DE7BCD" w:rsidR="001C45E0" w:rsidRPr="00DD543B" w:rsidRDefault="001C45E0" w:rsidP="00010253">
      <w:pPr>
        <w:pStyle w:val="ListParagraph"/>
        <w:numPr>
          <w:ilvl w:val="0"/>
          <w:numId w:val="25"/>
        </w:numPr>
      </w:pPr>
      <w:r>
        <w:t>Work in collaboration with the CDU Access and Inclusion Team</w:t>
      </w:r>
      <w:r w:rsidR="00134799">
        <w:t>.</w:t>
      </w:r>
    </w:p>
    <w:p w14:paraId="233DAEC5" w14:textId="27CBB902" w:rsidR="00DD543B" w:rsidRDefault="00DD543B" w:rsidP="00DD543B"/>
    <w:p w14:paraId="4D855592" w14:textId="4E86D418" w:rsidR="00DD543B" w:rsidRPr="00010253" w:rsidRDefault="00DD543B" w:rsidP="00DD543B">
      <w:pPr>
        <w:rPr>
          <w:b/>
          <w:sz w:val="28"/>
          <w:szCs w:val="28"/>
        </w:rPr>
      </w:pPr>
      <w:r w:rsidRPr="00010253">
        <w:rPr>
          <w:b/>
          <w:sz w:val="28"/>
          <w:szCs w:val="28"/>
        </w:rPr>
        <w:t>General Committee Member:</w:t>
      </w:r>
    </w:p>
    <w:p w14:paraId="3E9B95FB" w14:textId="712BF3B5" w:rsidR="00DD543B" w:rsidRPr="00DD543B" w:rsidRDefault="00DD543B" w:rsidP="00010253">
      <w:pPr>
        <w:pStyle w:val="ListParagraph"/>
        <w:numPr>
          <w:ilvl w:val="0"/>
          <w:numId w:val="25"/>
        </w:numPr>
      </w:pPr>
      <w:r w:rsidRPr="00010253">
        <w:lastRenderedPageBreak/>
        <w:t>Act as a role model for the CDU student body</w:t>
      </w:r>
      <w:r w:rsidR="00010253">
        <w:t>;</w:t>
      </w:r>
    </w:p>
    <w:p w14:paraId="71D59AF1" w14:textId="1CC4BEF0" w:rsidR="00DD543B" w:rsidRDefault="00DD543B" w:rsidP="00010253">
      <w:pPr>
        <w:pStyle w:val="ListParagraph"/>
        <w:numPr>
          <w:ilvl w:val="0"/>
          <w:numId w:val="25"/>
        </w:numPr>
      </w:pPr>
      <w:r w:rsidRPr="00010253">
        <w:t>Represent CDU's diverse student body with integrity</w:t>
      </w:r>
      <w:r w:rsidR="00134799">
        <w:t>;</w:t>
      </w:r>
    </w:p>
    <w:p w14:paraId="0769E131" w14:textId="4FFEF516" w:rsidR="00727AB4" w:rsidRDefault="00FB6BA7" w:rsidP="00010253">
      <w:pPr>
        <w:pStyle w:val="ListParagraph"/>
        <w:numPr>
          <w:ilvl w:val="0"/>
          <w:numId w:val="25"/>
        </w:numPr>
      </w:pPr>
      <w:r>
        <w:t>Assists</w:t>
      </w:r>
      <w:r w:rsidR="00727AB4">
        <w:t xml:space="preserve"> with Student Council activities</w:t>
      </w:r>
      <w:r>
        <w:t>;</w:t>
      </w:r>
    </w:p>
    <w:p w14:paraId="030D2556" w14:textId="3EC18476" w:rsidR="00FB6BA7" w:rsidRPr="00DD543B" w:rsidRDefault="00C11600" w:rsidP="00010253">
      <w:pPr>
        <w:pStyle w:val="ListParagraph"/>
        <w:numPr>
          <w:ilvl w:val="0"/>
          <w:numId w:val="25"/>
        </w:numPr>
      </w:pPr>
      <w:r>
        <w:t>Provide support to the President, Secretary and other committee members to ensure the Council sets and meets its goals and objectives.</w:t>
      </w:r>
    </w:p>
    <w:p w14:paraId="53E7A0D6" w14:textId="77777777" w:rsidR="00373E25" w:rsidRPr="008A5AE9" w:rsidRDefault="00373E25" w:rsidP="00373E25"/>
    <w:sectPr w:rsidR="00373E25" w:rsidRPr="008A5AE9" w:rsidSect="000D052F">
      <w:headerReference w:type="even" r:id="rId13"/>
      <w:headerReference w:type="default" r:id="rId14"/>
      <w:footerReference w:type="default" r:id="rId15"/>
      <w:headerReference w:type="first" r:id="rId16"/>
      <w:footerReference w:type="first" r:id="rId17"/>
      <w:pgSz w:w="11900" w:h="16840"/>
      <w:pgMar w:top="3280"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A1BBD" w14:textId="77777777" w:rsidR="00D360B7" w:rsidRDefault="00D360B7" w:rsidP="00452E05">
      <w:r>
        <w:separator/>
      </w:r>
    </w:p>
  </w:endnote>
  <w:endnote w:type="continuationSeparator" w:id="0">
    <w:p w14:paraId="498DC280" w14:textId="77777777" w:rsidR="00D360B7" w:rsidRDefault="00D360B7"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ExtraBold">
    <w:charset w:val="00"/>
    <w:family w:val="auto"/>
    <w:pitch w:val="variable"/>
    <w:sig w:usb0="A00002FF" w:usb1="5000205B" w:usb2="00000000" w:usb3="00000000" w:csb0="00000197"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2F15C40A" w:rsidR="001B5BCC" w:rsidRPr="00C62BC1" w:rsidRDefault="00010253" w:rsidP="00C62BC1">
    <w:pPr>
      <w:pStyle w:val="BasicParagraph"/>
      <w:suppressAutoHyphens/>
      <w:spacing w:line="276" w:lineRule="auto"/>
      <w:rPr>
        <w:rFonts w:cs="DIN-Light"/>
        <w:color w:val="3D3D3D"/>
        <w:sz w:val="16"/>
        <w:szCs w:val="16"/>
      </w:rPr>
    </w:pPr>
    <w:r>
      <w:rPr>
        <w:noProof/>
        <w:lang w:val="en-GB" w:eastAsia="en-GB"/>
      </w:rPr>
      <w:drawing>
        <wp:anchor distT="0" distB="0" distL="114300" distR="114300" simplePos="0" relativeHeight="251660800" behindDoc="1" locked="0" layoutInCell="1" allowOverlap="1" wp14:anchorId="710E896C" wp14:editId="55BAF39D">
          <wp:simplePos x="0" y="0"/>
          <wp:positionH relativeFrom="page">
            <wp:posOffset>38100</wp:posOffset>
          </wp:positionH>
          <wp:positionV relativeFrom="topMargin">
            <wp:posOffset>57150</wp:posOffset>
          </wp:positionV>
          <wp:extent cx="7658735" cy="1969390"/>
          <wp:effectExtent l="0" t="0" r="0" b="1206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nletter_heads1.jpg"/>
                  <pic:cNvPicPr/>
                </pic:nvPicPr>
                <pic:blipFill>
                  <a:blip r:embed="rId1">
                    <a:extLst>
                      <a:ext uri="{28A0092B-C50C-407E-A947-70E740481C1C}">
                        <a14:useLocalDpi xmlns:a14="http://schemas.microsoft.com/office/drawing/2010/main" val="0"/>
                      </a:ext>
                    </a:extLst>
                  </a:blip>
                  <a:stretch>
                    <a:fillRect/>
                  </a:stretch>
                </pic:blipFill>
                <pic:spPr>
                  <a:xfrm>
                    <a:off x="0" y="0"/>
                    <a:ext cx="7658735" cy="1969390"/>
                  </a:xfrm>
                  <a:prstGeom prst="rect">
                    <a:avLst/>
                  </a:prstGeom>
                </pic:spPr>
              </pic:pic>
            </a:graphicData>
          </a:graphic>
          <wp14:sizeRelH relativeFrom="margin">
            <wp14:pctWidth>0</wp14:pctWidth>
          </wp14:sizeRelH>
          <wp14:sizeRelV relativeFrom="margin">
            <wp14:pctHeight>0</wp14:pctHeight>
          </wp14:sizeRelV>
        </wp:anchor>
      </w:drawing>
    </w:r>
    <w:r w:rsidR="008F0643">
      <w:rPr>
        <w:noProof/>
        <w:lang w:val="en-GB" w:eastAsia="en-GB"/>
      </w:rPr>
      <w:drawing>
        <wp:anchor distT="0" distB="0" distL="114300" distR="114300" simplePos="0" relativeHeight="251657728" behindDoc="1" locked="1" layoutInCell="1" allowOverlap="1" wp14:anchorId="181502D2" wp14:editId="667FD137">
          <wp:simplePos x="0" y="0"/>
          <wp:positionH relativeFrom="page">
            <wp:posOffset>35560</wp:posOffset>
          </wp:positionH>
          <wp:positionV relativeFrom="page">
            <wp:posOffset>55880</wp:posOffset>
          </wp:positionV>
          <wp:extent cx="7563485" cy="1069149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485" cy="10691495"/>
                  </a:xfrm>
                  <a:prstGeom prst="rect">
                    <a:avLst/>
                  </a:prstGeom>
                </pic:spPr>
              </pic:pic>
            </a:graphicData>
          </a:graphic>
          <wp14:sizeRelH relativeFrom="margin">
            <wp14:pctWidth>0</wp14:pctWidth>
          </wp14:sizeRelH>
          <wp14:sizeRelV relativeFrom="margin">
            <wp14:pctHeight>0</wp14:pctHeight>
          </wp14:sizeRelV>
        </wp:anchor>
      </w:drawing>
    </w:r>
    <w:r w:rsidR="00C62BC1" w:rsidRPr="00136EDE">
      <w:rPr>
        <w:rFonts w:cstheme="majorHAnsi"/>
        <w:color w:val="000000" w:themeColor="text1"/>
        <w:sz w:val="20"/>
        <w:szCs w:val="20"/>
        <w:lang w:val="en-GB"/>
      </w:rPr>
      <w:t xml:space="preserve">Page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PAGE </w:instrText>
    </w:r>
    <w:r w:rsidR="00C62BC1"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r w:rsidR="00C62BC1" w:rsidRPr="00136EDE">
      <w:rPr>
        <w:rFonts w:cstheme="majorHAnsi"/>
        <w:color w:val="000000" w:themeColor="text1"/>
        <w:sz w:val="20"/>
        <w:szCs w:val="20"/>
        <w:lang w:val="en-GB"/>
      </w:rPr>
      <w:t xml:space="preserve"> of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NUMPAGES </w:instrText>
    </w:r>
    <w:r w:rsidR="00C62BC1"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3CC29" w14:textId="77777777" w:rsidR="00D360B7" w:rsidRDefault="00D360B7" w:rsidP="00452E05">
      <w:r>
        <w:separator/>
      </w:r>
    </w:p>
  </w:footnote>
  <w:footnote w:type="continuationSeparator" w:id="0">
    <w:p w14:paraId="117A1ADA" w14:textId="77777777" w:rsidR="00D360B7" w:rsidRDefault="00D360B7"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114F6E2C" w:rsidR="00C62BC1" w:rsidRDefault="00AD60C0">
    <w:pPr>
      <w:pStyle w:val="Header"/>
    </w:pPr>
    <w:r>
      <w:rPr>
        <w:noProof/>
      </w:rPr>
      <mc:AlternateContent>
        <mc:Choice Requires="wps">
          <w:drawing>
            <wp:anchor distT="0" distB="0" distL="114300" distR="114300" simplePos="0" relativeHeight="251658752" behindDoc="1" locked="0" layoutInCell="0" allowOverlap="1" wp14:anchorId="0D4823EA" wp14:editId="2AFEF024">
              <wp:simplePos x="0" y="0"/>
              <wp:positionH relativeFrom="margin">
                <wp:align>center</wp:align>
              </wp:positionH>
              <wp:positionV relativeFrom="margin">
                <wp:align>center</wp:align>
              </wp:positionV>
              <wp:extent cx="7566025" cy="10693400"/>
              <wp:effectExtent l="0" t="0" r="0" b="3175"/>
              <wp:wrapNone/>
              <wp:docPr id="5" name="Rectangle 5" descr="Artboard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6025" cy="106934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2E118B" id="Rectangle 5" o:spid="_x0000_s1026" alt="Artboard 12" style="position:absolute;margin-left:0;margin-top:0;width:595.75pt;height:842pt;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" o:allowincell="f" filled="f" stroked="f">
              <o:lock v:ext="edit" aspectratio="t"/>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1211F539" w:rsidR="00C62BC1" w:rsidRDefault="008A3B94" w:rsidP="000D052F">
    <w:pPr>
      <w:pStyle w:val="Header"/>
      <w:tabs>
        <w:tab w:val="clear" w:pos="4680"/>
        <w:tab w:val="clear" w:pos="9360"/>
        <w:tab w:val="left" w:pos="5850"/>
      </w:tabs>
    </w:pPr>
    <w:r>
      <w:rPr>
        <w:noProof/>
        <w:lang w:val="en-GB" w:eastAsia="en-GB"/>
      </w:rPr>
      <w:drawing>
        <wp:anchor distT="0" distB="0" distL="114300" distR="114300" simplePos="0" relativeHeight="251656704" behindDoc="1" locked="0" layoutInCell="1" allowOverlap="1" wp14:anchorId="28824FC7" wp14:editId="3D29C33F">
          <wp:simplePos x="0" y="0"/>
          <wp:positionH relativeFrom="page">
            <wp:posOffset>-63500</wp:posOffset>
          </wp:positionH>
          <wp:positionV relativeFrom="topMargin">
            <wp:posOffset>-1905</wp:posOffset>
          </wp:positionV>
          <wp:extent cx="7658735" cy="1969390"/>
          <wp:effectExtent l="0" t="0" r="0" b="1206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nletter_heads1.jpg"/>
                  <pic:cNvPicPr/>
                </pic:nvPicPr>
                <pic:blipFill>
                  <a:blip r:embed="rId1">
                    <a:extLst>
                      <a:ext uri="{28A0092B-C50C-407E-A947-70E740481C1C}">
                        <a14:useLocalDpi xmlns:a14="http://schemas.microsoft.com/office/drawing/2010/main" val="0"/>
                      </a:ext>
                    </a:extLst>
                  </a:blip>
                  <a:stretch>
                    <a:fillRect/>
                  </a:stretch>
                </pic:blipFill>
                <pic:spPr>
                  <a:xfrm>
                    <a:off x="0" y="0"/>
                    <a:ext cx="7658735" cy="1969390"/>
                  </a:xfrm>
                  <a:prstGeom prst="rect">
                    <a:avLst/>
                  </a:prstGeom>
                </pic:spPr>
              </pic:pic>
            </a:graphicData>
          </a:graphic>
          <wp14:sizeRelH relativeFrom="margin">
            <wp14:pctWidth>0</wp14:pctWidth>
          </wp14:sizeRelH>
          <wp14:sizeRelV relativeFrom="margin">
            <wp14:pctHeight>0</wp14:pctHeight>
          </wp14:sizeRelV>
        </wp:anchor>
      </w:drawing>
    </w:r>
    <w:r w:rsidR="000D052F">
      <w:rPr>
        <w:noProof/>
      </w:rPr>
      <w:t xml:space="preserve"> </w:t>
    </w:r>
    <w:r w:rsidR="000D052F">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A0A5121"/>
    <w:multiLevelType w:val="hybridMultilevel"/>
    <w:tmpl w:val="70B8AE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A66D8B"/>
    <w:multiLevelType w:val="hybridMultilevel"/>
    <w:tmpl w:val="7EF4C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FF44FE"/>
    <w:multiLevelType w:val="hybridMultilevel"/>
    <w:tmpl w:val="F3F0C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FD2752"/>
    <w:multiLevelType w:val="hybridMultilevel"/>
    <w:tmpl w:val="4984A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075CCA"/>
    <w:multiLevelType w:val="hybridMultilevel"/>
    <w:tmpl w:val="0BC613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A91BBB"/>
    <w:multiLevelType w:val="hybridMultilevel"/>
    <w:tmpl w:val="381858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F873AE"/>
    <w:multiLevelType w:val="hybridMultilevel"/>
    <w:tmpl w:val="45DC5B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3075F2"/>
    <w:multiLevelType w:val="hybridMultilevel"/>
    <w:tmpl w:val="495831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294CE0"/>
    <w:multiLevelType w:val="hybridMultilevel"/>
    <w:tmpl w:val="F4E0E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AA07801"/>
    <w:multiLevelType w:val="hybridMultilevel"/>
    <w:tmpl w:val="30CA3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A74344"/>
    <w:multiLevelType w:val="hybridMultilevel"/>
    <w:tmpl w:val="B0AE8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E938F8"/>
    <w:multiLevelType w:val="hybridMultilevel"/>
    <w:tmpl w:val="8BF02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210614"/>
    <w:multiLevelType w:val="hybridMultilevel"/>
    <w:tmpl w:val="CA944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821815"/>
    <w:multiLevelType w:val="hybridMultilevel"/>
    <w:tmpl w:val="3056E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D8610C"/>
    <w:multiLevelType w:val="multilevel"/>
    <w:tmpl w:val="A254D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8C63E9"/>
    <w:multiLevelType w:val="hybridMultilevel"/>
    <w:tmpl w:val="489E2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5828798">
    <w:abstractNumId w:val="0"/>
  </w:num>
  <w:num w:numId="2" w16cid:durableId="2106069398">
    <w:abstractNumId w:val="1"/>
  </w:num>
  <w:num w:numId="3" w16cid:durableId="1745299201">
    <w:abstractNumId w:val="2"/>
  </w:num>
  <w:num w:numId="4" w16cid:durableId="476262926">
    <w:abstractNumId w:val="3"/>
  </w:num>
  <w:num w:numId="5" w16cid:durableId="2051803546">
    <w:abstractNumId w:val="8"/>
  </w:num>
  <w:num w:numId="6" w16cid:durableId="433286366">
    <w:abstractNumId w:val="4"/>
  </w:num>
  <w:num w:numId="7" w16cid:durableId="635062160">
    <w:abstractNumId w:val="5"/>
  </w:num>
  <w:num w:numId="8" w16cid:durableId="1687780795">
    <w:abstractNumId w:val="6"/>
  </w:num>
  <w:num w:numId="9" w16cid:durableId="1213999146">
    <w:abstractNumId w:val="7"/>
  </w:num>
  <w:num w:numId="10" w16cid:durableId="1610697597">
    <w:abstractNumId w:val="9"/>
  </w:num>
  <w:num w:numId="11" w16cid:durableId="1354498449">
    <w:abstractNumId w:val="10"/>
  </w:num>
  <w:num w:numId="12" w16cid:durableId="1262106996">
    <w:abstractNumId w:val="23"/>
  </w:num>
  <w:num w:numId="13" w16cid:durableId="1853644003">
    <w:abstractNumId w:val="11"/>
  </w:num>
  <w:num w:numId="14" w16cid:durableId="1029839778">
    <w:abstractNumId w:val="25"/>
  </w:num>
  <w:num w:numId="15" w16cid:durableId="898325690">
    <w:abstractNumId w:val="12"/>
  </w:num>
  <w:num w:numId="16" w16cid:durableId="104689610">
    <w:abstractNumId w:val="24"/>
  </w:num>
  <w:num w:numId="17" w16cid:durableId="860364990">
    <w:abstractNumId w:val="21"/>
  </w:num>
  <w:num w:numId="18" w16cid:durableId="2080516771">
    <w:abstractNumId w:val="17"/>
  </w:num>
  <w:num w:numId="19" w16cid:durableId="325205487">
    <w:abstractNumId w:val="18"/>
  </w:num>
  <w:num w:numId="20" w16cid:durableId="1071123777">
    <w:abstractNumId w:val="27"/>
  </w:num>
  <w:num w:numId="21" w16cid:durableId="779419777">
    <w:abstractNumId w:val="19"/>
  </w:num>
  <w:num w:numId="22" w16cid:durableId="777869549">
    <w:abstractNumId w:val="22"/>
  </w:num>
  <w:num w:numId="23" w16cid:durableId="2105877791">
    <w:abstractNumId w:val="20"/>
  </w:num>
  <w:num w:numId="24" w16cid:durableId="295914740">
    <w:abstractNumId w:val="16"/>
  </w:num>
  <w:num w:numId="25" w16cid:durableId="545871181">
    <w:abstractNumId w:val="13"/>
  </w:num>
  <w:num w:numId="26" w16cid:durableId="79371941">
    <w:abstractNumId w:val="14"/>
  </w:num>
  <w:num w:numId="27" w16cid:durableId="1693023893">
    <w:abstractNumId w:val="15"/>
  </w:num>
  <w:num w:numId="28" w16cid:durableId="151442138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7598"/>
    <w:rsid w:val="00010253"/>
    <w:rsid w:val="000332D9"/>
    <w:rsid w:val="00047135"/>
    <w:rsid w:val="00095720"/>
    <w:rsid w:val="000D052F"/>
    <w:rsid w:val="000D6105"/>
    <w:rsid w:val="00127477"/>
    <w:rsid w:val="00130AD0"/>
    <w:rsid w:val="00134799"/>
    <w:rsid w:val="00152895"/>
    <w:rsid w:val="00173257"/>
    <w:rsid w:val="001B5BCC"/>
    <w:rsid w:val="001B6083"/>
    <w:rsid w:val="001C45E0"/>
    <w:rsid w:val="001C74B9"/>
    <w:rsid w:val="00216C68"/>
    <w:rsid w:val="00282C45"/>
    <w:rsid w:val="0029790B"/>
    <w:rsid w:val="002B0968"/>
    <w:rsid w:val="002B302A"/>
    <w:rsid w:val="002D0230"/>
    <w:rsid w:val="002F32DB"/>
    <w:rsid w:val="00305856"/>
    <w:rsid w:val="00343705"/>
    <w:rsid w:val="00347E6A"/>
    <w:rsid w:val="00373E25"/>
    <w:rsid w:val="0037485F"/>
    <w:rsid w:val="00384C2A"/>
    <w:rsid w:val="00397830"/>
    <w:rsid w:val="003E30BF"/>
    <w:rsid w:val="004135F6"/>
    <w:rsid w:val="00444794"/>
    <w:rsid w:val="00452E05"/>
    <w:rsid w:val="00476905"/>
    <w:rsid w:val="00494903"/>
    <w:rsid w:val="005021EC"/>
    <w:rsid w:val="005364A9"/>
    <w:rsid w:val="005564DE"/>
    <w:rsid w:val="00564F17"/>
    <w:rsid w:val="005B1C72"/>
    <w:rsid w:val="005B6F71"/>
    <w:rsid w:val="005C0733"/>
    <w:rsid w:val="005E6863"/>
    <w:rsid w:val="00630192"/>
    <w:rsid w:val="00682E8E"/>
    <w:rsid w:val="006B397A"/>
    <w:rsid w:val="00710665"/>
    <w:rsid w:val="00722D51"/>
    <w:rsid w:val="00725256"/>
    <w:rsid w:val="00727AB4"/>
    <w:rsid w:val="00731B36"/>
    <w:rsid w:val="00752E7B"/>
    <w:rsid w:val="007A4811"/>
    <w:rsid w:val="007C5C86"/>
    <w:rsid w:val="007D0B7D"/>
    <w:rsid w:val="007E32A1"/>
    <w:rsid w:val="007E4752"/>
    <w:rsid w:val="00802D3E"/>
    <w:rsid w:val="008156AF"/>
    <w:rsid w:val="008326DE"/>
    <w:rsid w:val="00835765"/>
    <w:rsid w:val="00852667"/>
    <w:rsid w:val="00886789"/>
    <w:rsid w:val="008A3B94"/>
    <w:rsid w:val="008A5AE9"/>
    <w:rsid w:val="008C382A"/>
    <w:rsid w:val="008F0643"/>
    <w:rsid w:val="00924A6A"/>
    <w:rsid w:val="00952DD5"/>
    <w:rsid w:val="009C4BB3"/>
    <w:rsid w:val="009D673D"/>
    <w:rsid w:val="009F4AD0"/>
    <w:rsid w:val="00A06D77"/>
    <w:rsid w:val="00A3382D"/>
    <w:rsid w:val="00A34EF0"/>
    <w:rsid w:val="00A41186"/>
    <w:rsid w:val="00A72D40"/>
    <w:rsid w:val="00A8752A"/>
    <w:rsid w:val="00AA7DE0"/>
    <w:rsid w:val="00AD60C0"/>
    <w:rsid w:val="00B05F36"/>
    <w:rsid w:val="00B37039"/>
    <w:rsid w:val="00B658DB"/>
    <w:rsid w:val="00B779CA"/>
    <w:rsid w:val="00B87D7B"/>
    <w:rsid w:val="00B9245E"/>
    <w:rsid w:val="00BE0325"/>
    <w:rsid w:val="00C11600"/>
    <w:rsid w:val="00C62BC1"/>
    <w:rsid w:val="00C70A1B"/>
    <w:rsid w:val="00CE76DB"/>
    <w:rsid w:val="00D360B7"/>
    <w:rsid w:val="00DA6CF7"/>
    <w:rsid w:val="00DD543B"/>
    <w:rsid w:val="00DF18F7"/>
    <w:rsid w:val="00DF47F4"/>
    <w:rsid w:val="00E44A4D"/>
    <w:rsid w:val="00E81C8A"/>
    <w:rsid w:val="00E82E56"/>
    <w:rsid w:val="00E944C1"/>
    <w:rsid w:val="00EA57BA"/>
    <w:rsid w:val="00EC2C66"/>
    <w:rsid w:val="00F24B56"/>
    <w:rsid w:val="00F414ED"/>
    <w:rsid w:val="00F65316"/>
    <w:rsid w:val="00F72D75"/>
    <w:rsid w:val="00FA07CA"/>
    <w:rsid w:val="00FB6BA7"/>
    <w:rsid w:val="00FB7E72"/>
    <w:rsid w:val="00FF05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paragraph" w:styleId="BalloonText">
    <w:name w:val="Balloon Text"/>
    <w:basedOn w:val="Normal"/>
    <w:link w:val="BalloonTextChar"/>
    <w:uiPriority w:val="99"/>
    <w:semiHidden/>
    <w:unhideWhenUsed/>
    <w:rsid w:val="00AD60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0C0"/>
    <w:rPr>
      <w:rFonts w:ascii="Segoe UI" w:eastAsiaTheme="minorEastAsia" w:hAnsi="Segoe UI" w:cs="Segoe UI"/>
      <w:color w:val="000000" w:themeColor="text1"/>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033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32A4BCE7865F4E98A60A6DB6808AF9" ma:contentTypeVersion="14" ma:contentTypeDescription="Create a new document." ma:contentTypeScope="" ma:versionID="5fdba996e895084b9461966b0f1fa0e3">
  <xsd:schema xmlns:xsd="http://www.w3.org/2001/XMLSchema" xmlns:xs="http://www.w3.org/2001/XMLSchema" xmlns:p="http://schemas.microsoft.com/office/2006/metadata/properties" xmlns:ns3="4bca0034-cd96-49ac-92b0-34a55676e49f" xmlns:ns4="b6f8557b-04e4-4440-8828-40caed47cb41" targetNamespace="http://schemas.microsoft.com/office/2006/metadata/properties" ma:root="true" ma:fieldsID="9bce61fad94249e7b6cbd153bb2a6072" ns3:_="" ns4:_="">
    <xsd:import namespace="4bca0034-cd96-49ac-92b0-34a55676e49f"/>
    <xsd:import namespace="b6f8557b-04e4-4440-8828-40caed47cb4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ca0034-cd96-49ac-92b0-34a55676e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6f8557b-04e4-4440-8828-40caed47cb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4CC897-F6F6-4E54-99E1-4B819E3FF2FE}">
  <ds:schemaRefs>
    <ds:schemaRef ds:uri="http://schemas.microsoft.com/sharepoint/v3/contenttype/forms"/>
  </ds:schemaRefs>
</ds:datastoreItem>
</file>

<file path=customXml/itemProps2.xml><?xml version="1.0" encoding="utf-8"?>
<ds:datastoreItem xmlns:ds="http://schemas.openxmlformats.org/officeDocument/2006/customXml" ds:itemID="{7788FE98-BAF2-43B8-AA1A-033189D5D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ca0034-cd96-49ac-92b0-34a55676e49f"/>
    <ds:schemaRef ds:uri="b6f8557b-04e4-4440-8828-40caed47cb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F2488C-9A10-4993-A372-B2DF08CE640E}">
  <ds:schemaRefs>
    <ds:schemaRef ds:uri="http://schemas.openxmlformats.org/officeDocument/2006/bibliography"/>
  </ds:schemaRefs>
</ds:datastoreItem>
</file>

<file path=customXml/itemProps4.xml><?xml version="1.0" encoding="utf-8"?>
<ds:datastoreItem xmlns:ds="http://schemas.openxmlformats.org/officeDocument/2006/customXml" ds:itemID="{994ACBB7-CA54-420E-BFFF-A08C60C79F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86</Words>
  <Characters>733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Diem Nguyen</cp:lastModifiedBy>
  <cp:revision>3</cp:revision>
  <cp:lastPrinted>2021-08-27T02:52:00Z</cp:lastPrinted>
  <dcterms:created xsi:type="dcterms:W3CDTF">2022-09-28T01:21:00Z</dcterms:created>
  <dcterms:modified xsi:type="dcterms:W3CDTF">2023-02-21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32A4BCE7865F4E98A60A6DB6808AF9</vt:lpwstr>
  </property>
</Properties>
</file>